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59C9" w:rsidRPr="00E822A7" w:rsidRDefault="007F7FF2" w:rsidP="00775532">
      <w:pPr>
        <w:shd w:val="clear" w:color="auto" w:fill="FFFFFF"/>
        <w:jc w:val="center"/>
        <w:rPr>
          <w:rFonts w:eastAsia="MS Mincho"/>
          <w:b/>
          <w:sz w:val="48"/>
          <w:szCs w:val="50"/>
        </w:rPr>
      </w:pPr>
      <w:r>
        <w:rPr>
          <w:b/>
          <w:noProof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5257800</wp:posOffset>
                </wp:positionH>
                <wp:positionV relativeFrom="paragraph">
                  <wp:posOffset>0</wp:posOffset>
                </wp:positionV>
                <wp:extent cx="610235" cy="285750"/>
                <wp:effectExtent l="0" t="0" r="0" b="0"/>
                <wp:wrapNone/>
                <wp:docPr id="5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23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45816" w:rsidRPr="00B4091E" w:rsidRDefault="009D00F3" w:rsidP="008F59C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590550" cy="285750"/>
                                  <wp:effectExtent l="1905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lum bright="-42000" contrast="66000"/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90550" cy="28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0" tIns="0" rIns="0" bIns="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14pt;margin-top:0;width:48.05pt;height:22.5pt;z-index:25165670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" stroked="f">
                <v:textbox style="mso-fit-shape-to-text:t" inset="0,0,0,0">
                  <w:txbxContent>
                    <w:p w:rsidR="00F45816" w:rsidRPr="00B4091E" w:rsidRDefault="009D00F3" w:rsidP="008F59C9">
                      <w:r>
                        <w:rPr>
                          <w:noProof/>
                        </w:rPr>
                        <w:drawing>
                          <wp:inline distT="0" distB="0" distL="0" distR="0">
                            <wp:extent cx="590550" cy="285750"/>
                            <wp:effectExtent l="1905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lum bright="-42000" contrast="66000"/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90550" cy="2857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7E60B2">
        <w:rPr>
          <w:rFonts w:eastAsia="MS Mincho"/>
          <w:b/>
          <w:noProof/>
          <w:sz w:val="60"/>
          <w:szCs w:val="5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0;margin-top:-9pt;width:63pt;height:34.1pt;z-index:251655680;mso-position-horizontal-relative:text;mso-position-vertical-relative:text">
            <v:imagedata r:id="rId10" o:title=""/>
          </v:shape>
          <o:OLEObject Type="Embed" ProgID="CorelDraw.Graphic.8" ShapeID="_x0000_s1026" DrawAspect="Content" ObjectID="_1641887560" r:id="rId11"/>
        </w:object>
      </w:r>
      <w:smartTag w:uri="urn:schemas-microsoft-com:office:smarttags" w:element="place">
        <w:smartTag w:uri="urn:schemas-microsoft-com:office:smarttags" w:element="PlaceName">
          <w:r w:rsidR="008F59C9" w:rsidRPr="00E822A7">
            <w:rPr>
              <w:rFonts w:eastAsia="MS Mincho"/>
              <w:b/>
              <w:sz w:val="48"/>
              <w:szCs w:val="50"/>
            </w:rPr>
            <w:t>National</w:t>
          </w:r>
        </w:smartTag>
        <w:r w:rsidR="008F59C9" w:rsidRPr="00E822A7">
          <w:rPr>
            <w:rFonts w:eastAsia="MS Mincho"/>
            <w:b/>
            <w:sz w:val="48"/>
            <w:szCs w:val="50"/>
          </w:rPr>
          <w:t xml:space="preserve"> </w:t>
        </w:r>
        <w:smartTag w:uri="urn:schemas-microsoft-com:office:smarttags" w:element="PlaceType">
          <w:r w:rsidR="008F59C9" w:rsidRPr="00E822A7">
            <w:rPr>
              <w:rFonts w:eastAsia="MS Mincho"/>
              <w:b/>
              <w:sz w:val="48"/>
              <w:szCs w:val="50"/>
            </w:rPr>
            <w:t>University</w:t>
          </w:r>
        </w:smartTag>
      </w:smartTag>
    </w:p>
    <w:p w:rsidR="008F59C9" w:rsidRPr="008E3567" w:rsidRDefault="008F59C9" w:rsidP="00775532">
      <w:pPr>
        <w:shd w:val="clear" w:color="auto" w:fill="FFFFFF"/>
        <w:jc w:val="center"/>
        <w:rPr>
          <w:b/>
          <w:spacing w:val="60"/>
          <w:sz w:val="22"/>
          <w:szCs w:val="32"/>
        </w:rPr>
      </w:pPr>
      <w:r w:rsidRPr="008E3567">
        <w:rPr>
          <w:b/>
          <w:spacing w:val="60"/>
          <w:sz w:val="22"/>
          <w:szCs w:val="32"/>
        </w:rPr>
        <w:t>of Computer &amp; Emerging Sciences</w:t>
      </w:r>
    </w:p>
    <w:p w:rsidR="00E822A7" w:rsidRPr="00E822A7" w:rsidRDefault="007F7FF2" w:rsidP="00775532">
      <w:pPr>
        <w:shd w:val="clear" w:color="auto" w:fill="FFFFFF"/>
        <w:jc w:val="center"/>
        <w:rPr>
          <w:b/>
          <w:sz w:val="6"/>
          <w:u w:val="single"/>
        </w:rPr>
      </w:pPr>
      <w:r>
        <w:rPr>
          <w:b/>
          <w:noProof/>
          <w:spacing w:val="60"/>
          <w:sz w:val="2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186690</wp:posOffset>
                </wp:positionH>
                <wp:positionV relativeFrom="paragraph">
                  <wp:posOffset>13970</wp:posOffset>
                </wp:positionV>
                <wp:extent cx="6473190" cy="0"/>
                <wp:effectExtent l="13335" t="13970" r="9525" b="14605"/>
                <wp:wrapNone/>
                <wp:docPr id="4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73190" cy="0"/>
                        </a:xfrm>
                        <a:prstGeom prst="line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<w:pict>
              <v:line w14:anchorId="74FFA9BF" id="Line 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4.7pt,1.1pt" to="49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nLlEgIAACk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" strokeweight="1.5pt"/>
            </w:pict>
          </mc:Fallback>
        </mc:AlternateContent>
      </w:r>
    </w:p>
    <w:p w:rsidR="00DF7C54" w:rsidRPr="00DF7C54" w:rsidRDefault="00DF7C54" w:rsidP="00775532">
      <w:pPr>
        <w:shd w:val="clear" w:color="auto" w:fill="FFFFFF"/>
        <w:jc w:val="center"/>
        <w:rPr>
          <w:b/>
          <w:u w:val="single"/>
        </w:rPr>
      </w:pPr>
    </w:p>
    <w:p w:rsidR="008F54C7" w:rsidRPr="00DF7C54" w:rsidRDefault="00350C3E" w:rsidP="00775532">
      <w:pPr>
        <w:shd w:val="clear" w:color="auto" w:fill="FFFFFF"/>
        <w:jc w:val="center"/>
        <w:rPr>
          <w:b/>
          <w:sz w:val="28"/>
        </w:rPr>
      </w:pPr>
      <w:r>
        <w:rPr>
          <w:b/>
          <w:sz w:val="28"/>
        </w:rPr>
        <w:t>Course Outline</w:t>
      </w:r>
      <w:r w:rsidR="008F54C7" w:rsidRPr="00DF7C54">
        <w:rPr>
          <w:b/>
          <w:sz w:val="28"/>
        </w:rPr>
        <w:t xml:space="preserve"> of </w:t>
      </w:r>
      <w:r w:rsidR="00DC716C">
        <w:rPr>
          <w:b/>
          <w:sz w:val="28"/>
        </w:rPr>
        <w:t xml:space="preserve">BS </w:t>
      </w:r>
      <w:r w:rsidR="003E1E44">
        <w:rPr>
          <w:b/>
          <w:sz w:val="28"/>
        </w:rPr>
        <w:t>(</w:t>
      </w:r>
      <w:r w:rsidR="00AC5D0E">
        <w:rPr>
          <w:b/>
          <w:sz w:val="28"/>
        </w:rPr>
        <w:t>Computer Science</w:t>
      </w:r>
      <w:r w:rsidR="003E1E44">
        <w:rPr>
          <w:b/>
          <w:sz w:val="28"/>
        </w:rPr>
        <w:t>)</w:t>
      </w:r>
      <w:r w:rsidR="008F54C7" w:rsidRPr="00DF7C54">
        <w:rPr>
          <w:b/>
          <w:sz w:val="28"/>
        </w:rPr>
        <w:t xml:space="preserve"> Degree Program</w:t>
      </w:r>
      <w:r w:rsidR="00C551C1">
        <w:rPr>
          <w:b/>
          <w:sz w:val="28"/>
        </w:rPr>
        <w:t xml:space="preserve"> --</w:t>
      </w:r>
      <w:r w:rsidR="000978B8">
        <w:rPr>
          <w:b/>
          <w:sz w:val="28"/>
        </w:rPr>
        <w:t>Spring</w:t>
      </w:r>
      <w:r w:rsidR="00926661">
        <w:rPr>
          <w:b/>
          <w:sz w:val="28"/>
        </w:rPr>
        <w:t xml:space="preserve"> 2020</w:t>
      </w:r>
    </w:p>
    <w:p w:rsidR="001167C2" w:rsidRPr="00DF7C54" w:rsidRDefault="001167C2" w:rsidP="00775532">
      <w:pPr>
        <w:shd w:val="clear" w:color="auto" w:fill="FFFFFF"/>
        <w:jc w:val="center"/>
        <w:rPr>
          <w:b/>
          <w:sz w:val="28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968"/>
        <w:gridCol w:w="967"/>
        <w:gridCol w:w="7"/>
        <w:gridCol w:w="1262"/>
        <w:gridCol w:w="6"/>
        <w:gridCol w:w="3961"/>
        <w:gridCol w:w="1623"/>
        <w:gridCol w:w="1070"/>
      </w:tblGrid>
      <w:tr w:rsidR="0056112C" w:rsidRPr="006E09DF" w:rsidTr="00B426CF">
        <w:tc>
          <w:tcPr>
            <w:tcW w:w="1942" w:type="dxa"/>
            <w:gridSpan w:val="3"/>
            <w:shd w:val="clear" w:color="auto" w:fill="auto"/>
          </w:tcPr>
          <w:p w:rsidR="0056112C" w:rsidRPr="00E95AC1" w:rsidRDefault="0056112C" w:rsidP="00B426CF">
            <w:pPr>
              <w:shd w:val="clear" w:color="auto" w:fill="FFFFFF"/>
            </w:pPr>
            <w:r w:rsidRPr="006E09DF">
              <w:rPr>
                <w:b/>
              </w:rPr>
              <w:t>Course Title</w:t>
            </w:r>
          </w:p>
        </w:tc>
        <w:tc>
          <w:tcPr>
            <w:tcW w:w="522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56112C" w:rsidRPr="00E95AC1" w:rsidRDefault="007D384B" w:rsidP="007D384B">
            <w:pPr>
              <w:shd w:val="clear" w:color="auto" w:fill="FFFFFF"/>
            </w:pPr>
            <w:r>
              <w:t>Digital</w:t>
            </w:r>
            <w:r w:rsidR="00AC4D6B">
              <w:t xml:space="preserve"> Logic Design</w:t>
            </w:r>
            <w:r w:rsidR="00BD25E2">
              <w:t xml:space="preserve"> (</w:t>
            </w:r>
            <w:r>
              <w:t>D</w:t>
            </w:r>
            <w:r w:rsidR="00BD25E2">
              <w:t>LD)</w:t>
            </w:r>
          </w:p>
        </w:tc>
        <w:tc>
          <w:tcPr>
            <w:tcW w:w="1623" w:type="dxa"/>
            <w:shd w:val="clear" w:color="auto" w:fill="auto"/>
            <w:vAlign w:val="center"/>
          </w:tcPr>
          <w:p w:rsidR="0056112C" w:rsidRPr="00E95AC1" w:rsidRDefault="0056112C" w:rsidP="00B426CF">
            <w:pPr>
              <w:shd w:val="clear" w:color="auto" w:fill="FFFFFF"/>
            </w:pPr>
            <w:r w:rsidRPr="006E09DF">
              <w:rPr>
                <w:b/>
              </w:rPr>
              <w:t>Course Code</w:t>
            </w:r>
            <w:r>
              <w:t xml:space="preserve"> </w:t>
            </w:r>
          </w:p>
        </w:tc>
        <w:tc>
          <w:tcPr>
            <w:tcW w:w="1070" w:type="dxa"/>
            <w:shd w:val="clear" w:color="auto" w:fill="auto"/>
            <w:vAlign w:val="center"/>
          </w:tcPr>
          <w:p w:rsidR="0056112C" w:rsidRPr="00E95AC1" w:rsidRDefault="005801D5" w:rsidP="007D384B">
            <w:pPr>
              <w:shd w:val="clear" w:color="auto" w:fill="FFFFFF"/>
            </w:pPr>
            <w:r>
              <w:t>EE</w:t>
            </w:r>
            <w:r w:rsidR="007D384B">
              <w:t>227</w:t>
            </w:r>
          </w:p>
        </w:tc>
      </w:tr>
      <w:tr w:rsidR="0056112C" w:rsidRPr="006E09DF" w:rsidTr="00B426CF">
        <w:tc>
          <w:tcPr>
            <w:tcW w:w="1942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56112C" w:rsidRPr="00E95AC1" w:rsidRDefault="0056112C" w:rsidP="00B426CF">
            <w:pPr>
              <w:shd w:val="clear" w:color="auto" w:fill="FFFFFF"/>
            </w:pPr>
            <w:r w:rsidRPr="006E09DF">
              <w:rPr>
                <w:b/>
              </w:rPr>
              <w:t>Pre-requisite(s)</w:t>
            </w:r>
          </w:p>
        </w:tc>
        <w:tc>
          <w:tcPr>
            <w:tcW w:w="5229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351C55" w:rsidRPr="00E95AC1" w:rsidRDefault="00CE3A13" w:rsidP="00B426CF">
            <w:pPr>
              <w:shd w:val="clear" w:color="auto" w:fill="FFFFFF"/>
            </w:pPr>
            <w:r>
              <w:t>None</w:t>
            </w:r>
          </w:p>
        </w:tc>
        <w:tc>
          <w:tcPr>
            <w:tcW w:w="1623" w:type="dxa"/>
            <w:tcBorders>
              <w:bottom w:val="single" w:sz="4" w:space="0" w:color="auto"/>
            </w:tcBorders>
            <w:shd w:val="clear" w:color="auto" w:fill="auto"/>
          </w:tcPr>
          <w:p w:rsidR="0056112C" w:rsidRPr="00E95AC1" w:rsidRDefault="0056112C" w:rsidP="00B426CF">
            <w:pPr>
              <w:shd w:val="clear" w:color="auto" w:fill="FFFFFF"/>
            </w:pPr>
            <w:r w:rsidRPr="006E09DF">
              <w:rPr>
                <w:b/>
              </w:rPr>
              <w:t xml:space="preserve">Credit </w:t>
            </w:r>
            <w:r w:rsidR="007F7FF2" w:rsidRPr="006E09DF">
              <w:rPr>
                <w:b/>
              </w:rPr>
              <w:t>Hrs.</w:t>
            </w:r>
            <w:r w:rsidRPr="006E09DF">
              <w:rPr>
                <w:b/>
              </w:rPr>
              <w:t xml:space="preserve"> </w:t>
            </w:r>
          </w:p>
        </w:tc>
        <w:tc>
          <w:tcPr>
            <w:tcW w:w="1070" w:type="dxa"/>
            <w:tcBorders>
              <w:bottom w:val="single" w:sz="4" w:space="0" w:color="auto"/>
            </w:tcBorders>
            <w:shd w:val="clear" w:color="auto" w:fill="auto"/>
          </w:tcPr>
          <w:p w:rsidR="0056112C" w:rsidRPr="00E95AC1" w:rsidRDefault="005801D5" w:rsidP="00B426CF">
            <w:pPr>
              <w:shd w:val="clear" w:color="auto" w:fill="FFFFFF"/>
            </w:pPr>
            <w:r>
              <w:t>3</w:t>
            </w:r>
            <w:r w:rsidR="00F77EF9">
              <w:t xml:space="preserve"> + 1</w:t>
            </w:r>
          </w:p>
        </w:tc>
      </w:tr>
      <w:tr w:rsidR="00350C3E" w:rsidRPr="006E09DF" w:rsidTr="00B426CF">
        <w:tc>
          <w:tcPr>
            <w:tcW w:w="1942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350C3E" w:rsidRPr="006E09DF" w:rsidRDefault="00350C3E" w:rsidP="00B426CF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Instructor</w:t>
            </w:r>
          </w:p>
        </w:tc>
        <w:tc>
          <w:tcPr>
            <w:tcW w:w="7922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350C3E" w:rsidRPr="00350C3E" w:rsidRDefault="00CF629C" w:rsidP="00B426CF">
            <w:pPr>
              <w:shd w:val="clear" w:color="auto" w:fill="FFFFFF"/>
            </w:pPr>
            <w:r>
              <w:t>Musawar Ali</w:t>
            </w:r>
          </w:p>
        </w:tc>
      </w:tr>
      <w:tr w:rsidR="00AC11EC" w:rsidRPr="006E09DF" w:rsidTr="00B426CF">
        <w:tc>
          <w:tcPr>
            <w:tcW w:w="1942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AC11EC" w:rsidRDefault="00AC11EC" w:rsidP="00B426CF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7922" w:type="dxa"/>
            <w:gridSpan w:val="5"/>
            <w:tcBorders>
              <w:bottom w:val="single" w:sz="4" w:space="0" w:color="auto"/>
            </w:tcBorders>
            <w:shd w:val="clear" w:color="auto" w:fill="auto"/>
          </w:tcPr>
          <w:p w:rsidR="00AC11EC" w:rsidRDefault="007F7FF2" w:rsidP="00CF629C">
            <w:pPr>
              <w:shd w:val="clear" w:color="auto" w:fill="FFFFFF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776" behindDoc="0" locked="0" layoutInCell="1" allowOverlap="1" wp14:anchorId="098182B6" wp14:editId="488023C8">
                      <wp:simplePos x="0" y="0"/>
                      <wp:positionH relativeFrom="column">
                        <wp:posOffset>4274185</wp:posOffset>
                      </wp:positionH>
                      <wp:positionV relativeFrom="paragraph">
                        <wp:posOffset>-1905</wp:posOffset>
                      </wp:positionV>
                      <wp:extent cx="0" cy="180975"/>
                      <wp:effectExtent l="6985" t="7620" r="12065" b="11430"/>
                      <wp:wrapNone/>
                      <wp:docPr id="3" name="AutoShape 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18097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      <w:pict>
                    <v:shapetype w14:anchorId="3499D9B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2" o:spid="_x0000_s1026" type="#_x0000_t32" style="position:absolute;margin-left:336.55pt;margin-top:-.15pt;width:0;height:14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76E99B2D" wp14:editId="7AF30049">
                      <wp:simplePos x="0" y="0"/>
                      <wp:positionH relativeFrom="column">
                        <wp:posOffset>3255010</wp:posOffset>
                      </wp:positionH>
                      <wp:positionV relativeFrom="paragraph">
                        <wp:posOffset>-1905</wp:posOffset>
                      </wp:positionV>
                      <wp:extent cx="0" cy="180975"/>
                      <wp:effectExtent l="6985" t="7620" r="12065" b="11430"/>
                      <wp:wrapNone/>
                      <wp:docPr id="2" name="AutoShape 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0" cy="18097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w16se="http://schemas.microsoft.com/office/word/2015/wordml/symex">
                  <w:pict>
                    <v:shape w14:anchorId="6C8EA512" id="AutoShape 21" o:spid="_x0000_s1026" type="#_x0000_t32" style="position:absolute;margin-left:256.3pt;margin-top:-.15pt;width:0;height:14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"/>
                  </w:pict>
                </mc:Fallback>
              </mc:AlternateContent>
            </w:r>
            <w:r w:rsidR="00CF629C">
              <w:t>musawar.ali</w:t>
            </w:r>
            <w:r w:rsidR="00AC11EC">
              <w:t>@nu.edu.pk</w:t>
            </w:r>
            <w:r w:rsidR="0032782F" w:rsidRPr="00005BBA">
              <w:rPr>
                <w:b/>
              </w:rPr>
              <w:t xml:space="preserve"> </w:t>
            </w:r>
            <w:r w:rsidR="0032782F">
              <w:rPr>
                <w:b/>
              </w:rPr>
              <w:t xml:space="preserve">                                               </w:t>
            </w:r>
            <w:r w:rsidR="0032782F" w:rsidRPr="00005BBA">
              <w:rPr>
                <w:b/>
              </w:rPr>
              <w:t>Phone</w:t>
            </w:r>
            <w:r w:rsidR="00F278A1">
              <w:rPr>
                <w:b/>
              </w:rPr>
              <w:t xml:space="preserve"> Ext</w:t>
            </w:r>
            <w:r w:rsidR="0032782F">
              <w:rPr>
                <w:b/>
              </w:rPr>
              <w:t xml:space="preserve"> </w:t>
            </w:r>
            <w:r w:rsidR="00F278A1">
              <w:t xml:space="preserve">       </w:t>
            </w:r>
            <w:r w:rsidR="00CF629C">
              <w:t>113</w:t>
            </w:r>
            <w:bookmarkStart w:id="0" w:name="_GoBack"/>
            <w:bookmarkEnd w:id="0"/>
          </w:p>
        </w:tc>
      </w:tr>
      <w:tr w:rsidR="00D805E3" w:rsidRPr="006E09DF" w:rsidTr="00B426CF">
        <w:tc>
          <w:tcPr>
            <w:tcW w:w="9864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805E3" w:rsidRPr="006E09DF" w:rsidRDefault="00D805E3" w:rsidP="00B426CF">
            <w:pPr>
              <w:shd w:val="clear" w:color="auto" w:fill="FFFFFF"/>
              <w:rPr>
                <w:b/>
              </w:rPr>
            </w:pPr>
          </w:p>
        </w:tc>
      </w:tr>
      <w:tr w:rsidR="00C60EE8" w:rsidRPr="006E09DF" w:rsidTr="00B426CF">
        <w:tc>
          <w:tcPr>
            <w:tcW w:w="1942" w:type="dxa"/>
            <w:gridSpan w:val="3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C60EE8" w:rsidRPr="006E09DF" w:rsidRDefault="001458AA" w:rsidP="00B426CF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Text Book (1</w:t>
            </w:r>
            <w:r w:rsidR="00C60EE8" w:rsidRPr="006E09DF">
              <w:rPr>
                <w:b/>
              </w:rPr>
              <w:t>)</w:t>
            </w:r>
          </w:p>
        </w:tc>
        <w:tc>
          <w:tcPr>
            <w:tcW w:w="1262" w:type="dxa"/>
            <w:tcBorders>
              <w:top w:val="single" w:sz="4" w:space="0" w:color="auto"/>
            </w:tcBorders>
            <w:shd w:val="clear" w:color="auto" w:fill="auto"/>
          </w:tcPr>
          <w:p w:rsidR="00C60EE8" w:rsidRPr="006E09DF" w:rsidRDefault="00C60EE8" w:rsidP="00B426CF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Title</w:t>
            </w:r>
          </w:p>
        </w:tc>
        <w:tc>
          <w:tcPr>
            <w:tcW w:w="666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60EE8" w:rsidRPr="006E09DF" w:rsidRDefault="00220504" w:rsidP="00B426CF">
            <w:pPr>
              <w:shd w:val="clear" w:color="auto" w:fill="FFFFFF"/>
              <w:rPr>
                <w:bCs/>
              </w:rPr>
            </w:pPr>
            <w:r w:rsidRPr="00220504">
              <w:rPr>
                <w:bCs/>
              </w:rPr>
              <w:t>Digital Fundamentals</w:t>
            </w:r>
          </w:p>
        </w:tc>
      </w:tr>
      <w:tr w:rsidR="00C60EE8" w:rsidRPr="006E09DF" w:rsidTr="00B426CF">
        <w:tc>
          <w:tcPr>
            <w:tcW w:w="1942" w:type="dxa"/>
            <w:gridSpan w:val="3"/>
            <w:vMerge/>
            <w:shd w:val="clear" w:color="auto" w:fill="auto"/>
          </w:tcPr>
          <w:p w:rsidR="00C60EE8" w:rsidRPr="006E09DF" w:rsidRDefault="00C60EE8" w:rsidP="00B426CF">
            <w:pPr>
              <w:shd w:val="clear" w:color="auto" w:fill="FFFFFF"/>
              <w:rPr>
                <w:b/>
              </w:rPr>
            </w:pPr>
          </w:p>
        </w:tc>
        <w:tc>
          <w:tcPr>
            <w:tcW w:w="1262" w:type="dxa"/>
            <w:tcBorders>
              <w:top w:val="single" w:sz="4" w:space="0" w:color="auto"/>
            </w:tcBorders>
            <w:shd w:val="clear" w:color="auto" w:fill="auto"/>
          </w:tcPr>
          <w:p w:rsidR="00C60EE8" w:rsidRPr="006E09DF" w:rsidRDefault="00C60EE8" w:rsidP="00B426CF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Author</w:t>
            </w:r>
          </w:p>
        </w:tc>
        <w:tc>
          <w:tcPr>
            <w:tcW w:w="666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60EE8" w:rsidRPr="006E09DF" w:rsidRDefault="00220504" w:rsidP="00B426CF">
            <w:pPr>
              <w:shd w:val="clear" w:color="auto" w:fill="FFFFFF"/>
              <w:rPr>
                <w:bCs/>
              </w:rPr>
            </w:pPr>
            <w:r w:rsidRPr="00220504">
              <w:rPr>
                <w:bCs/>
              </w:rPr>
              <w:t>Thomas L. Floyd</w:t>
            </w:r>
          </w:p>
        </w:tc>
      </w:tr>
      <w:tr w:rsidR="00C60EE8" w:rsidRPr="006E09DF" w:rsidTr="00B426CF">
        <w:tc>
          <w:tcPr>
            <w:tcW w:w="1942" w:type="dxa"/>
            <w:gridSpan w:val="3"/>
            <w:vMerge/>
            <w:shd w:val="clear" w:color="auto" w:fill="auto"/>
          </w:tcPr>
          <w:p w:rsidR="00C60EE8" w:rsidRPr="006E09DF" w:rsidRDefault="00C60EE8" w:rsidP="00B426CF">
            <w:pPr>
              <w:shd w:val="clear" w:color="auto" w:fill="FFFFFF"/>
              <w:rPr>
                <w:b/>
              </w:rPr>
            </w:pPr>
          </w:p>
        </w:tc>
        <w:tc>
          <w:tcPr>
            <w:tcW w:w="1262" w:type="dxa"/>
            <w:tcBorders>
              <w:top w:val="single" w:sz="4" w:space="0" w:color="auto"/>
            </w:tcBorders>
            <w:shd w:val="clear" w:color="auto" w:fill="auto"/>
          </w:tcPr>
          <w:p w:rsidR="00C60EE8" w:rsidRPr="006E09DF" w:rsidRDefault="00C60EE8" w:rsidP="00B426CF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Publisher</w:t>
            </w:r>
          </w:p>
        </w:tc>
        <w:tc>
          <w:tcPr>
            <w:tcW w:w="666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:rsidR="00C60EE8" w:rsidRPr="006E09DF" w:rsidRDefault="00220504" w:rsidP="00220504">
            <w:pPr>
              <w:shd w:val="clear" w:color="auto" w:fill="FFFFFF"/>
              <w:rPr>
                <w:bCs/>
              </w:rPr>
            </w:pPr>
            <w:r w:rsidRPr="00220504">
              <w:rPr>
                <w:bCs/>
              </w:rPr>
              <w:t xml:space="preserve">Pearson Education </w:t>
            </w:r>
            <w:r w:rsidR="00B426CF">
              <w:rPr>
                <w:bCs/>
              </w:rPr>
              <w:t xml:space="preserve">, </w:t>
            </w:r>
            <w:r>
              <w:rPr>
                <w:bCs/>
              </w:rPr>
              <w:t>10</w:t>
            </w:r>
            <w:r w:rsidR="005801D5" w:rsidRPr="0042551F">
              <w:rPr>
                <w:bCs/>
                <w:vertAlign w:val="superscript"/>
              </w:rPr>
              <w:t>th</w:t>
            </w:r>
            <w:r w:rsidR="005801D5">
              <w:rPr>
                <w:bCs/>
              </w:rPr>
              <w:t xml:space="preserve"> </w:t>
            </w:r>
            <w:r w:rsidR="000978B8">
              <w:rPr>
                <w:bCs/>
              </w:rPr>
              <w:t>or 11</w:t>
            </w:r>
            <w:r w:rsidR="000978B8" w:rsidRPr="000978B8">
              <w:rPr>
                <w:bCs/>
                <w:vertAlign w:val="superscript"/>
              </w:rPr>
              <w:t>th</w:t>
            </w:r>
            <w:r w:rsidR="000978B8">
              <w:rPr>
                <w:bCs/>
              </w:rPr>
              <w:t xml:space="preserve"> </w:t>
            </w:r>
            <w:r w:rsidR="005801D5">
              <w:rPr>
                <w:bCs/>
              </w:rPr>
              <w:t>Edition</w:t>
            </w:r>
          </w:p>
        </w:tc>
      </w:tr>
      <w:tr w:rsidR="00C60EE8" w:rsidRPr="006E09DF" w:rsidTr="00B426CF">
        <w:tc>
          <w:tcPr>
            <w:tcW w:w="1942" w:type="dxa"/>
            <w:gridSpan w:val="3"/>
            <w:vMerge w:val="restart"/>
            <w:shd w:val="clear" w:color="auto" w:fill="auto"/>
          </w:tcPr>
          <w:p w:rsidR="00C60EE8" w:rsidRPr="006E09DF" w:rsidRDefault="001458AA" w:rsidP="00B426CF">
            <w:pPr>
              <w:shd w:val="clear" w:color="auto" w:fill="FFFFFF"/>
              <w:rPr>
                <w:b/>
              </w:rPr>
            </w:pPr>
            <w:r>
              <w:rPr>
                <w:b/>
              </w:rPr>
              <w:t>Text Book (2</w:t>
            </w:r>
            <w:r w:rsidR="00B426CF" w:rsidRPr="006E09DF">
              <w:rPr>
                <w:b/>
              </w:rPr>
              <w:t>)</w:t>
            </w:r>
            <w:r w:rsidR="00C60EE8">
              <w:tab/>
            </w:r>
          </w:p>
        </w:tc>
        <w:tc>
          <w:tcPr>
            <w:tcW w:w="1262" w:type="dxa"/>
            <w:tcBorders>
              <w:bottom w:val="single" w:sz="4" w:space="0" w:color="auto"/>
            </w:tcBorders>
            <w:shd w:val="clear" w:color="auto" w:fill="auto"/>
          </w:tcPr>
          <w:p w:rsidR="00C60EE8" w:rsidRPr="006E09DF" w:rsidRDefault="00C60EE8" w:rsidP="00B426CF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Title</w:t>
            </w:r>
          </w:p>
        </w:tc>
        <w:tc>
          <w:tcPr>
            <w:tcW w:w="666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60EE8" w:rsidRPr="00CC175C" w:rsidRDefault="00220504" w:rsidP="00220504">
            <w:pPr>
              <w:shd w:val="clear" w:color="auto" w:fill="FFFFFF"/>
              <w:rPr>
                <w:b/>
              </w:rPr>
            </w:pPr>
            <w:r w:rsidRPr="00220504">
              <w:t>D</w:t>
            </w:r>
            <w:r>
              <w:t>igital</w:t>
            </w:r>
            <w:r w:rsidRPr="00220504">
              <w:t xml:space="preserve"> D</w:t>
            </w:r>
            <w:r>
              <w:t>esign</w:t>
            </w:r>
          </w:p>
        </w:tc>
      </w:tr>
      <w:tr w:rsidR="00C60EE8" w:rsidRPr="006E09DF" w:rsidTr="00B426CF">
        <w:tc>
          <w:tcPr>
            <w:tcW w:w="1942" w:type="dxa"/>
            <w:gridSpan w:val="3"/>
            <w:vMerge/>
            <w:shd w:val="clear" w:color="auto" w:fill="auto"/>
          </w:tcPr>
          <w:p w:rsidR="00C60EE8" w:rsidRPr="006E09DF" w:rsidRDefault="00C60EE8" w:rsidP="00B426CF">
            <w:pPr>
              <w:shd w:val="clear" w:color="auto" w:fill="FFFFFF"/>
              <w:rPr>
                <w:b/>
              </w:rPr>
            </w:pPr>
          </w:p>
        </w:tc>
        <w:tc>
          <w:tcPr>
            <w:tcW w:w="1262" w:type="dxa"/>
            <w:tcBorders>
              <w:bottom w:val="single" w:sz="4" w:space="0" w:color="auto"/>
            </w:tcBorders>
            <w:shd w:val="clear" w:color="auto" w:fill="auto"/>
          </w:tcPr>
          <w:p w:rsidR="00C60EE8" w:rsidRPr="006E09DF" w:rsidRDefault="00C60EE8" w:rsidP="00B426CF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Author</w:t>
            </w:r>
          </w:p>
        </w:tc>
        <w:tc>
          <w:tcPr>
            <w:tcW w:w="666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60EE8" w:rsidRPr="00CC175C" w:rsidRDefault="00220504" w:rsidP="00B426CF">
            <w:pPr>
              <w:shd w:val="clear" w:color="auto" w:fill="FFFFFF"/>
              <w:rPr>
                <w:b/>
              </w:rPr>
            </w:pPr>
            <w:r>
              <w:t>M. Morris Mano, Michael Ciletti</w:t>
            </w:r>
            <w:r w:rsidR="00B426CF">
              <w:t xml:space="preserve"> </w:t>
            </w:r>
          </w:p>
        </w:tc>
      </w:tr>
      <w:tr w:rsidR="00C60EE8" w:rsidRPr="006E09DF" w:rsidTr="00B426CF">
        <w:tc>
          <w:tcPr>
            <w:tcW w:w="1942" w:type="dxa"/>
            <w:gridSpan w:val="3"/>
            <w:vMerge/>
            <w:tcBorders>
              <w:bottom w:val="single" w:sz="4" w:space="0" w:color="auto"/>
            </w:tcBorders>
            <w:shd w:val="clear" w:color="auto" w:fill="auto"/>
          </w:tcPr>
          <w:p w:rsidR="00C60EE8" w:rsidRPr="006E09DF" w:rsidRDefault="00C60EE8" w:rsidP="00B426CF">
            <w:pPr>
              <w:shd w:val="clear" w:color="auto" w:fill="FFFFFF"/>
              <w:rPr>
                <w:b/>
              </w:rPr>
            </w:pPr>
          </w:p>
        </w:tc>
        <w:tc>
          <w:tcPr>
            <w:tcW w:w="1262" w:type="dxa"/>
            <w:tcBorders>
              <w:bottom w:val="single" w:sz="4" w:space="0" w:color="auto"/>
            </w:tcBorders>
            <w:shd w:val="clear" w:color="auto" w:fill="auto"/>
          </w:tcPr>
          <w:p w:rsidR="00C60EE8" w:rsidRPr="006E09DF" w:rsidRDefault="00C60EE8" w:rsidP="00B426CF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Publisher</w:t>
            </w:r>
          </w:p>
        </w:tc>
        <w:tc>
          <w:tcPr>
            <w:tcW w:w="666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C60EE8" w:rsidRPr="00CC175C" w:rsidRDefault="00220504" w:rsidP="00220504">
            <w:pPr>
              <w:shd w:val="clear" w:color="auto" w:fill="FFFFFF"/>
              <w:rPr>
                <w:b/>
              </w:rPr>
            </w:pPr>
            <w:r w:rsidRPr="00220504">
              <w:t xml:space="preserve">Pearson Education , </w:t>
            </w:r>
            <w:r>
              <w:t>4</w:t>
            </w:r>
            <w:r w:rsidRPr="00220504">
              <w:t>th Edition</w:t>
            </w:r>
          </w:p>
        </w:tc>
      </w:tr>
      <w:tr w:rsidR="005E0A92" w:rsidRPr="006E09DF" w:rsidTr="00D4753B">
        <w:trPr>
          <w:trHeight w:val="261"/>
        </w:trPr>
        <w:tc>
          <w:tcPr>
            <w:tcW w:w="193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:rsidR="005E0A92" w:rsidRDefault="005E0A92" w:rsidP="005E0A92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Ref. Book</w:t>
            </w:r>
            <w:r w:rsidR="001458AA">
              <w:rPr>
                <w:b/>
              </w:rPr>
              <w:t xml:space="preserve"> (1</w:t>
            </w:r>
            <w:r w:rsidRPr="006E09DF">
              <w:rPr>
                <w:b/>
              </w:rPr>
              <w:t>)</w:t>
            </w:r>
          </w:p>
          <w:p w:rsidR="005E0A92" w:rsidRDefault="005E0A92" w:rsidP="005E0A92">
            <w:pPr>
              <w:shd w:val="clear" w:color="auto" w:fill="FFFFFF"/>
              <w:rPr>
                <w:b/>
              </w:rPr>
            </w:pPr>
          </w:p>
          <w:p w:rsidR="005E0A92" w:rsidRPr="006E09DF" w:rsidRDefault="005E0A92" w:rsidP="005E0A92">
            <w:pPr>
              <w:shd w:val="clear" w:color="auto" w:fill="FFFFFF"/>
              <w:rPr>
                <w:b/>
              </w:rPr>
            </w:pP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0A92" w:rsidRPr="006E09DF" w:rsidRDefault="005E0A92" w:rsidP="005E0A92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Title</w:t>
            </w:r>
          </w:p>
        </w:tc>
        <w:tc>
          <w:tcPr>
            <w:tcW w:w="6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0A92" w:rsidRPr="005E0A92" w:rsidRDefault="00220504" w:rsidP="005E0A92">
            <w:pPr>
              <w:shd w:val="clear" w:color="auto" w:fill="FFFFFF"/>
            </w:pPr>
            <w:r w:rsidRPr="00220504">
              <w:t>Digital Principles and Applications</w:t>
            </w:r>
          </w:p>
        </w:tc>
      </w:tr>
      <w:tr w:rsidR="005E0A92" w:rsidRPr="006E09DF" w:rsidTr="00D4753B">
        <w:trPr>
          <w:trHeight w:val="285"/>
        </w:trPr>
        <w:tc>
          <w:tcPr>
            <w:tcW w:w="1935" w:type="dxa"/>
            <w:gridSpan w:val="2"/>
            <w:vMerge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:rsidR="005E0A92" w:rsidRDefault="005E0A92" w:rsidP="005E0A92">
            <w:pPr>
              <w:shd w:val="clear" w:color="auto" w:fill="FFFFFF"/>
              <w:rPr>
                <w:b/>
              </w:rPr>
            </w:pP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0A92" w:rsidRPr="006E09DF" w:rsidRDefault="005E0A92" w:rsidP="005E0A92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Author</w:t>
            </w:r>
          </w:p>
        </w:tc>
        <w:tc>
          <w:tcPr>
            <w:tcW w:w="6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0A92" w:rsidRPr="005E0A92" w:rsidRDefault="00220504" w:rsidP="005E0A92">
            <w:pPr>
              <w:shd w:val="clear" w:color="auto" w:fill="FFFFFF"/>
            </w:pPr>
            <w:r w:rsidRPr="00220504">
              <w:t>Donald P Leach, Albert Paul Malvino, Goutam Saha</w:t>
            </w:r>
          </w:p>
        </w:tc>
      </w:tr>
      <w:tr w:rsidR="005E0A92" w:rsidRPr="006E09DF" w:rsidTr="00D4753B">
        <w:trPr>
          <w:trHeight w:val="270"/>
        </w:trPr>
        <w:tc>
          <w:tcPr>
            <w:tcW w:w="193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5E0A92" w:rsidRDefault="005E0A92" w:rsidP="005E0A92">
            <w:pPr>
              <w:shd w:val="clear" w:color="auto" w:fill="FFFFFF"/>
              <w:rPr>
                <w:b/>
              </w:rPr>
            </w:pP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0A92" w:rsidRPr="006E09DF" w:rsidRDefault="005E0A92" w:rsidP="005E0A92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Publisher</w:t>
            </w:r>
          </w:p>
        </w:tc>
        <w:tc>
          <w:tcPr>
            <w:tcW w:w="6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0A92" w:rsidRPr="005E0A92" w:rsidRDefault="00220504" w:rsidP="00220504">
            <w:pPr>
              <w:shd w:val="clear" w:color="auto" w:fill="FFFFFF"/>
            </w:pPr>
            <w:r>
              <w:t>McGraw Hill Companies</w:t>
            </w:r>
            <w:r w:rsidR="00AC4D6B">
              <w:t xml:space="preserve">, </w:t>
            </w:r>
            <w:r>
              <w:t>6</w:t>
            </w:r>
            <w:r w:rsidR="00AC4D6B" w:rsidRPr="00AC4D6B">
              <w:rPr>
                <w:vertAlign w:val="superscript"/>
              </w:rPr>
              <w:t>th</w:t>
            </w:r>
            <w:r w:rsidR="00AC4D6B">
              <w:t xml:space="preserve"> Edition</w:t>
            </w:r>
          </w:p>
        </w:tc>
      </w:tr>
      <w:tr w:rsidR="005E0A92" w:rsidRPr="006E09DF" w:rsidTr="00D4753B">
        <w:trPr>
          <w:trHeight w:val="288"/>
        </w:trPr>
        <w:tc>
          <w:tcPr>
            <w:tcW w:w="1935" w:type="dxa"/>
            <w:gridSpan w:val="2"/>
            <w:vMerge w:val="restart"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:rsidR="005E0A92" w:rsidRDefault="005E0A92" w:rsidP="005E0A92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Ref. Book</w:t>
            </w:r>
            <w:r w:rsidR="001458AA">
              <w:rPr>
                <w:b/>
              </w:rPr>
              <w:t xml:space="preserve"> (2</w:t>
            </w:r>
            <w:r w:rsidRPr="006E09DF">
              <w:rPr>
                <w:b/>
              </w:rPr>
              <w:t>)</w:t>
            </w:r>
          </w:p>
          <w:p w:rsidR="005E0A92" w:rsidRDefault="005E0A92" w:rsidP="005E0A92">
            <w:pPr>
              <w:shd w:val="clear" w:color="auto" w:fill="FFFFFF"/>
              <w:rPr>
                <w:b/>
              </w:rPr>
            </w:pPr>
          </w:p>
          <w:p w:rsidR="005E0A92" w:rsidRDefault="005E0A92" w:rsidP="005E0A92">
            <w:pPr>
              <w:shd w:val="clear" w:color="auto" w:fill="FFFFFF"/>
              <w:rPr>
                <w:b/>
              </w:rPr>
            </w:pP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0A92" w:rsidRPr="006E09DF" w:rsidRDefault="005E0A92" w:rsidP="005E0A92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Title</w:t>
            </w:r>
          </w:p>
        </w:tc>
        <w:tc>
          <w:tcPr>
            <w:tcW w:w="6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0A92" w:rsidRPr="00AC4D6B" w:rsidRDefault="00AC4D6B" w:rsidP="005E0A92">
            <w:pPr>
              <w:shd w:val="clear" w:color="auto" w:fill="FFFFFF"/>
            </w:pPr>
            <w:r>
              <w:t>Digital Systems Principles and Applications</w:t>
            </w:r>
          </w:p>
        </w:tc>
      </w:tr>
      <w:tr w:rsidR="005E0A92" w:rsidRPr="006E09DF" w:rsidTr="00D4753B">
        <w:trPr>
          <w:trHeight w:val="270"/>
        </w:trPr>
        <w:tc>
          <w:tcPr>
            <w:tcW w:w="1935" w:type="dxa"/>
            <w:gridSpan w:val="2"/>
            <w:vMerge/>
            <w:tcBorders>
              <w:left w:val="single" w:sz="4" w:space="0" w:color="auto"/>
              <w:right w:val="nil"/>
            </w:tcBorders>
            <w:shd w:val="clear" w:color="auto" w:fill="auto"/>
            <w:vAlign w:val="center"/>
          </w:tcPr>
          <w:p w:rsidR="005E0A92" w:rsidRDefault="005E0A92" w:rsidP="005E0A92">
            <w:pPr>
              <w:shd w:val="clear" w:color="auto" w:fill="FFFFFF"/>
              <w:rPr>
                <w:b/>
              </w:rPr>
            </w:pP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0A92" w:rsidRPr="006E09DF" w:rsidRDefault="005E0A92" w:rsidP="005E0A92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Author</w:t>
            </w:r>
          </w:p>
        </w:tc>
        <w:tc>
          <w:tcPr>
            <w:tcW w:w="6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0A92" w:rsidRPr="00AC4D6B" w:rsidRDefault="00AC4D6B" w:rsidP="005E0A92">
            <w:pPr>
              <w:shd w:val="clear" w:color="auto" w:fill="FFFFFF"/>
            </w:pPr>
            <w:r>
              <w:t>Ronald J. Tocci, Neal S. Widmer, Gregory L. Moss</w:t>
            </w:r>
          </w:p>
        </w:tc>
      </w:tr>
      <w:tr w:rsidR="005E0A92" w:rsidRPr="006E09DF" w:rsidTr="00D4753B">
        <w:trPr>
          <w:trHeight w:val="267"/>
        </w:trPr>
        <w:tc>
          <w:tcPr>
            <w:tcW w:w="193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5E0A92" w:rsidRDefault="005E0A92" w:rsidP="005E0A92">
            <w:pPr>
              <w:shd w:val="clear" w:color="auto" w:fill="FFFFFF"/>
              <w:rPr>
                <w:b/>
              </w:rPr>
            </w:pP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E0A92" w:rsidRPr="006E09DF" w:rsidRDefault="005E0A92" w:rsidP="005E0A92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Publisher</w:t>
            </w:r>
          </w:p>
        </w:tc>
        <w:tc>
          <w:tcPr>
            <w:tcW w:w="6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E0A92" w:rsidRPr="00AC4D6B" w:rsidRDefault="00AC4D6B" w:rsidP="005E0A92">
            <w:pPr>
              <w:shd w:val="clear" w:color="auto" w:fill="FFFFFF"/>
            </w:pPr>
            <w:r>
              <w:t>Pearson Education, 10</w:t>
            </w:r>
            <w:r w:rsidRPr="00AC4D6B">
              <w:rPr>
                <w:vertAlign w:val="superscript"/>
              </w:rPr>
              <w:t>th</w:t>
            </w:r>
            <w:r>
              <w:t xml:space="preserve"> Edition </w:t>
            </w:r>
          </w:p>
        </w:tc>
      </w:tr>
      <w:tr w:rsidR="005E0A92" w:rsidRPr="006E09DF" w:rsidTr="00B426CF">
        <w:trPr>
          <w:trHeight w:val="300"/>
        </w:trPr>
        <w:tc>
          <w:tcPr>
            <w:tcW w:w="9864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5E0A92" w:rsidRDefault="005E0A92" w:rsidP="005E0A92">
            <w:pPr>
              <w:shd w:val="clear" w:color="auto" w:fill="FFFFFF"/>
              <w:rPr>
                <w:b/>
              </w:rPr>
            </w:pPr>
          </w:p>
        </w:tc>
      </w:tr>
      <w:tr w:rsidR="005E0A92" w:rsidRPr="006E09DF" w:rsidTr="00B426CF">
        <w:tc>
          <w:tcPr>
            <w:tcW w:w="1942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5E0A92" w:rsidRPr="006E09DF" w:rsidRDefault="005E0A92" w:rsidP="005E0A92">
            <w:pPr>
              <w:shd w:val="clear" w:color="auto" w:fill="FFFFFF"/>
              <w:ind w:right="-108"/>
              <w:rPr>
                <w:b/>
              </w:rPr>
            </w:pPr>
            <w:r w:rsidRPr="006E09DF">
              <w:rPr>
                <w:b/>
              </w:rPr>
              <w:t>Objective:</w:t>
            </w:r>
          </w:p>
        </w:tc>
        <w:tc>
          <w:tcPr>
            <w:tcW w:w="7922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E0A92" w:rsidRPr="006E09DF" w:rsidRDefault="00AC4D6B" w:rsidP="00292A1A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rPr>
                <w:bCs/>
              </w:rPr>
            </w:pPr>
            <w:r>
              <w:t>The objective of this course is to introduce concept &amp; tools for the design</w:t>
            </w:r>
            <w:r w:rsidR="00526A62">
              <w:t xml:space="preserve"> of digital electronics circuits using sequential and combinational </w:t>
            </w:r>
          </w:p>
        </w:tc>
      </w:tr>
      <w:tr w:rsidR="005E0A92" w:rsidRPr="006E09DF" w:rsidTr="00B426CF">
        <w:tc>
          <w:tcPr>
            <w:tcW w:w="9864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5E0A92" w:rsidRPr="006E09DF" w:rsidRDefault="005E0A92" w:rsidP="005E0A92">
            <w:pPr>
              <w:shd w:val="clear" w:color="auto" w:fill="FFFFFF"/>
              <w:rPr>
                <w:b/>
              </w:rPr>
            </w:pPr>
          </w:p>
        </w:tc>
      </w:tr>
      <w:tr w:rsidR="005E0A92" w:rsidRPr="006E09DF" w:rsidTr="00B426CF"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E0A92" w:rsidRPr="006E09DF" w:rsidRDefault="005E0A92" w:rsidP="005E0A92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Week</w:t>
            </w:r>
          </w:p>
        </w:tc>
        <w:tc>
          <w:tcPr>
            <w:tcW w:w="782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E0A92" w:rsidRPr="006E09DF" w:rsidRDefault="005E0A92" w:rsidP="005E0A92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Course Contents/Topics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E0A92" w:rsidRPr="006E09DF" w:rsidRDefault="005E0A92" w:rsidP="005E0A92">
            <w:pPr>
              <w:shd w:val="clear" w:color="auto" w:fill="FFFFFF"/>
              <w:rPr>
                <w:b/>
              </w:rPr>
            </w:pPr>
            <w:r w:rsidRPr="006E09DF">
              <w:rPr>
                <w:b/>
              </w:rPr>
              <w:t>Chapter</w:t>
            </w:r>
          </w:p>
        </w:tc>
      </w:tr>
      <w:tr w:rsidR="005E0A92" w:rsidRPr="006E09DF" w:rsidTr="00292A1A"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E0A92" w:rsidRPr="006E09DF" w:rsidRDefault="00A04306" w:rsidP="00A04306">
            <w:pPr>
              <w:shd w:val="clear" w:color="auto" w:fill="FFFFFF"/>
              <w:jc w:val="center"/>
              <w:rPr>
                <w:bCs/>
              </w:rPr>
            </w:pPr>
            <w:r>
              <w:rPr>
                <w:bCs/>
              </w:rPr>
              <w:t>01</w:t>
            </w:r>
          </w:p>
        </w:tc>
        <w:tc>
          <w:tcPr>
            <w:tcW w:w="782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E0A92" w:rsidRPr="00E70AF6" w:rsidRDefault="005C79EF" w:rsidP="00151109">
            <w:pPr>
              <w:shd w:val="clear" w:color="auto" w:fill="FFFFFF"/>
            </w:pPr>
            <w:r>
              <w:t>Introduction</w:t>
            </w:r>
            <w:r w:rsidR="00151109">
              <w:t xml:space="preserve">. </w:t>
            </w:r>
            <w:r>
              <w:t>Digital Electronics</w:t>
            </w:r>
            <w:r w:rsidR="00151109">
              <w:t>.</w:t>
            </w:r>
            <w:r>
              <w:t xml:space="preserve"> Digital Principles</w:t>
            </w:r>
            <w:r w:rsidR="00151109">
              <w:t>.</w:t>
            </w:r>
            <w:r>
              <w:t xml:space="preserve"> Analog </w:t>
            </w:r>
            <w:r w:rsidR="006E486A">
              <w:t>Vs.</w:t>
            </w:r>
            <w:r>
              <w:t xml:space="preserve"> Digital</w:t>
            </w:r>
            <w:r w:rsidR="00151109">
              <w:t>.</w:t>
            </w:r>
            <w:r w:rsidR="00E51464">
              <w:t xml:space="preserve"> Basic Logic operations.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E0A92" w:rsidRPr="00A810A5" w:rsidRDefault="00E51464" w:rsidP="00D70BAE">
            <w:pPr>
              <w:shd w:val="clear" w:color="auto" w:fill="FFFFFF"/>
              <w:spacing w:before="100" w:beforeAutospacing="1" w:after="100" w:afterAutospacing="1"/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D70BAE" w:rsidRPr="00EA393E">
              <w:rPr>
                <w:b/>
                <w:sz w:val="16"/>
                <w:szCs w:val="16"/>
              </w:rPr>
              <w:t xml:space="preserve"> </w:t>
            </w:r>
          </w:p>
        </w:tc>
      </w:tr>
      <w:tr w:rsidR="005E0A92" w:rsidRPr="006E09DF" w:rsidTr="00292A1A"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366297" w:rsidRPr="006E09DF" w:rsidRDefault="00366297" w:rsidP="00A04306">
            <w:pPr>
              <w:shd w:val="clear" w:color="auto" w:fill="FFFFFF"/>
              <w:jc w:val="center"/>
              <w:rPr>
                <w:bCs/>
              </w:rPr>
            </w:pPr>
            <w:r>
              <w:rPr>
                <w:bCs/>
              </w:rPr>
              <w:t>02</w:t>
            </w:r>
          </w:p>
        </w:tc>
        <w:tc>
          <w:tcPr>
            <w:tcW w:w="782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E0A92" w:rsidRPr="00E70AF6" w:rsidRDefault="009E36E9" w:rsidP="00151109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t>Number Systems</w:t>
            </w:r>
            <w:r w:rsidR="00151109">
              <w:t xml:space="preserve">. </w:t>
            </w:r>
            <w:r>
              <w:t>Binary to Decimal</w:t>
            </w:r>
            <w:r w:rsidR="00151109">
              <w:t>.</w:t>
            </w:r>
            <w:r>
              <w:t xml:space="preserve"> Decimal to Binary conversion</w:t>
            </w:r>
            <w:r w:rsidR="00151109">
              <w:t>.</w:t>
            </w:r>
            <w:r>
              <w:t xml:space="preserve"> Hexadecimal Number system</w:t>
            </w:r>
            <w:r w:rsidR="00151109">
              <w:t>.</w:t>
            </w:r>
            <w:r>
              <w:t xml:space="preserve"> BCD code</w:t>
            </w:r>
            <w:r w:rsidR="00151109">
              <w:t>.</w:t>
            </w:r>
            <w:r>
              <w:t xml:space="preserve"> The By</w:t>
            </w:r>
            <w:r w:rsidR="00DB4352">
              <w:t>t</w:t>
            </w:r>
            <w:r>
              <w:t>e, Nibble and Word</w:t>
            </w:r>
            <w:r w:rsidR="00151109">
              <w:t>.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5E0A92" w:rsidRPr="00A810A5" w:rsidRDefault="00366297" w:rsidP="00D70BAE">
            <w:pPr>
              <w:shd w:val="clear" w:color="auto" w:fill="FFFFFF"/>
              <w:jc w:val="center"/>
            </w:pPr>
            <w:r>
              <w:t>2</w:t>
            </w:r>
          </w:p>
        </w:tc>
      </w:tr>
      <w:tr w:rsidR="00D70BAE" w:rsidRPr="006E09DF" w:rsidTr="00292A1A"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6E09DF" w:rsidRDefault="00366297" w:rsidP="00D70BAE">
            <w:pPr>
              <w:shd w:val="clear" w:color="auto" w:fill="FFFFFF"/>
              <w:jc w:val="center"/>
              <w:rPr>
                <w:bCs/>
              </w:rPr>
            </w:pPr>
            <w:r>
              <w:rPr>
                <w:bCs/>
              </w:rPr>
              <w:t>03</w:t>
            </w:r>
          </w:p>
        </w:tc>
        <w:tc>
          <w:tcPr>
            <w:tcW w:w="782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E70AF6" w:rsidRDefault="00D70BAE" w:rsidP="00151109">
            <w:pPr>
              <w:shd w:val="clear" w:color="auto" w:fill="FFFFFF"/>
              <w:rPr>
                <w:highlight w:val="green"/>
              </w:rPr>
            </w:pPr>
            <w:r w:rsidRPr="009E36E9">
              <w:t>Logic Gates</w:t>
            </w:r>
            <w:r>
              <w:t>, AND OR &amp; NOT Gates, NOR NAND XOR Gates</w:t>
            </w:r>
            <w:r w:rsidR="00151109">
              <w:t>.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A810A5" w:rsidRDefault="00366297" w:rsidP="00D70BAE">
            <w:pPr>
              <w:shd w:val="clear" w:color="auto" w:fill="FFFFFF"/>
              <w:spacing w:before="100" w:beforeAutospacing="1" w:after="100" w:afterAutospacing="1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  <w:r w:rsidR="00D70BAE" w:rsidRPr="00EA393E">
              <w:rPr>
                <w:b/>
                <w:sz w:val="16"/>
                <w:szCs w:val="16"/>
              </w:rPr>
              <w:t xml:space="preserve"> </w:t>
            </w:r>
          </w:p>
        </w:tc>
      </w:tr>
      <w:tr w:rsidR="00D70BAE" w:rsidRPr="006E09DF" w:rsidTr="00292A1A"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6E09DF" w:rsidRDefault="00D70BAE" w:rsidP="00D70BAE">
            <w:pPr>
              <w:jc w:val="center"/>
              <w:rPr>
                <w:bCs/>
              </w:rPr>
            </w:pPr>
            <w:r>
              <w:rPr>
                <w:bCs/>
              </w:rPr>
              <w:t>04</w:t>
            </w:r>
          </w:p>
        </w:tc>
        <w:tc>
          <w:tcPr>
            <w:tcW w:w="782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E70AF6" w:rsidRDefault="00366297" w:rsidP="00151109">
            <w:pPr>
              <w:rPr>
                <w:highlight w:val="green"/>
              </w:rPr>
            </w:pPr>
            <w:r>
              <w:t>Boolean Algebra and logic simplification. DeMorgan’s</w:t>
            </w:r>
            <w:r w:rsidR="00151109">
              <w:t xml:space="preserve"> Theorems. Boolean analysis of Logic circuits. Truth Tables.</w:t>
            </w:r>
            <w:r>
              <w:t xml:space="preserve"> The Karnaugh Map</w:t>
            </w:r>
            <w:r w:rsidR="00151109">
              <w:t>.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A810A5" w:rsidRDefault="00366297" w:rsidP="00D70BAE">
            <w:pPr>
              <w:shd w:val="clear" w:color="auto" w:fill="FFFFFF"/>
              <w:jc w:val="center"/>
            </w:pPr>
            <w:r>
              <w:t>4</w:t>
            </w:r>
          </w:p>
        </w:tc>
      </w:tr>
      <w:tr w:rsidR="00D70BAE" w:rsidRPr="006E09DF" w:rsidTr="00292A1A"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6E09DF" w:rsidRDefault="00D70BAE" w:rsidP="00D70BAE">
            <w:pPr>
              <w:jc w:val="center"/>
              <w:rPr>
                <w:bCs/>
              </w:rPr>
            </w:pPr>
            <w:r>
              <w:rPr>
                <w:bCs/>
              </w:rPr>
              <w:t>05</w:t>
            </w:r>
          </w:p>
        </w:tc>
        <w:tc>
          <w:tcPr>
            <w:tcW w:w="782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E70AF6" w:rsidRDefault="00151109" w:rsidP="00151109">
            <w:pPr>
              <w:pStyle w:val="NormalWeb"/>
              <w:spacing w:before="0" w:beforeAutospacing="0" w:after="0" w:afterAutospacing="0"/>
            </w:pPr>
            <w:r>
              <w:t>Basic Combinational circuits. Implementing Combinational Logic. Using NAND and NOR Gates.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A810A5" w:rsidRDefault="00366297" w:rsidP="00D70BAE">
            <w:pPr>
              <w:shd w:val="clear" w:color="auto" w:fill="FFFFFF"/>
              <w:spacing w:before="100" w:beforeAutospacing="1" w:after="100" w:afterAutospacing="1"/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</w:p>
        </w:tc>
      </w:tr>
      <w:tr w:rsidR="00D70BAE" w:rsidRPr="006E09DF" w:rsidTr="00292A1A"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6E09DF" w:rsidRDefault="00D70BAE" w:rsidP="00D70BAE">
            <w:pPr>
              <w:jc w:val="center"/>
              <w:rPr>
                <w:bCs/>
              </w:rPr>
            </w:pPr>
            <w:r>
              <w:rPr>
                <w:bCs/>
              </w:rPr>
              <w:t>06</w:t>
            </w:r>
          </w:p>
        </w:tc>
        <w:tc>
          <w:tcPr>
            <w:tcW w:w="782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071069" w:rsidRDefault="00D70BAE" w:rsidP="00151109">
            <w:pPr>
              <w:pStyle w:val="NormalWeb"/>
              <w:spacing w:before="0" w:beforeAutospacing="0" w:after="0" w:afterAutospacing="0"/>
              <w:rPr>
                <w:b/>
                <w:u w:val="single"/>
              </w:rPr>
            </w:pPr>
            <w:r w:rsidRPr="00071069">
              <w:rPr>
                <w:b/>
                <w:u w:val="single"/>
              </w:rPr>
              <w:t>Mid Term 1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A810A5" w:rsidRDefault="00D70BAE" w:rsidP="00D70BAE">
            <w:pPr>
              <w:shd w:val="clear" w:color="auto" w:fill="FFFFFF"/>
              <w:jc w:val="center"/>
            </w:pPr>
          </w:p>
        </w:tc>
      </w:tr>
      <w:tr w:rsidR="00D70BAE" w:rsidRPr="006E09DF" w:rsidTr="00292A1A"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Default="00D70BAE" w:rsidP="00D70BAE">
            <w:pPr>
              <w:jc w:val="center"/>
              <w:rPr>
                <w:bCs/>
              </w:rPr>
            </w:pPr>
            <w:r>
              <w:rPr>
                <w:bCs/>
              </w:rPr>
              <w:t>07</w:t>
            </w:r>
          </w:p>
          <w:p w:rsidR="000F5C59" w:rsidRDefault="000F5C59" w:rsidP="00D70BAE">
            <w:pPr>
              <w:jc w:val="center"/>
              <w:rPr>
                <w:bCs/>
              </w:rPr>
            </w:pPr>
            <w:r>
              <w:rPr>
                <w:bCs/>
              </w:rPr>
              <w:t>&amp;</w:t>
            </w:r>
          </w:p>
          <w:p w:rsidR="000F5C59" w:rsidRPr="006E09DF" w:rsidRDefault="000F5C59" w:rsidP="00D70BAE">
            <w:pPr>
              <w:jc w:val="center"/>
              <w:rPr>
                <w:bCs/>
              </w:rPr>
            </w:pPr>
            <w:r>
              <w:rPr>
                <w:bCs/>
              </w:rPr>
              <w:t>08</w:t>
            </w:r>
          </w:p>
        </w:tc>
        <w:tc>
          <w:tcPr>
            <w:tcW w:w="782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Default="00151109" w:rsidP="00151109">
            <w:pPr>
              <w:rPr>
                <w:highlight w:val="green"/>
              </w:rPr>
            </w:pPr>
            <w:r>
              <w:t>Basic Adders. Parallel Binary Adders. Ripple v/s Loo</w:t>
            </w:r>
            <w:r w:rsidR="005D56AB">
              <w:t>k</w:t>
            </w:r>
            <w:r>
              <w:t>-Ahead carry adders. Comparators. Decoders. Encoders. Multiplexers.</w:t>
            </w:r>
            <w:r w:rsidR="00D70BAE" w:rsidRPr="00A04306">
              <w:t xml:space="preserve"> </w:t>
            </w:r>
            <w:r>
              <w:t>Demultiplexers.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A810A5" w:rsidRDefault="00151109" w:rsidP="00D70BAE">
            <w:pPr>
              <w:shd w:val="clear" w:color="auto" w:fill="FFFFFF"/>
              <w:spacing w:before="100" w:beforeAutospacing="1" w:after="100" w:afterAutospacing="1"/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</w:tr>
      <w:tr w:rsidR="00D70BAE" w:rsidRPr="006E09DF" w:rsidTr="00292A1A"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Default="000F5C59" w:rsidP="000F5C59">
            <w:pPr>
              <w:jc w:val="center"/>
              <w:rPr>
                <w:bCs/>
              </w:rPr>
            </w:pPr>
            <w:r>
              <w:rPr>
                <w:bCs/>
              </w:rPr>
              <w:t>09</w:t>
            </w:r>
          </w:p>
          <w:p w:rsidR="000F5C59" w:rsidRDefault="000F5C59" w:rsidP="000F5C59">
            <w:pPr>
              <w:jc w:val="center"/>
              <w:rPr>
                <w:bCs/>
              </w:rPr>
            </w:pPr>
            <w:r>
              <w:rPr>
                <w:bCs/>
              </w:rPr>
              <w:t>&amp;</w:t>
            </w:r>
          </w:p>
          <w:p w:rsidR="000F5C59" w:rsidRPr="006E09DF" w:rsidRDefault="000F5C59" w:rsidP="000F5C59">
            <w:pPr>
              <w:jc w:val="center"/>
              <w:rPr>
                <w:bCs/>
              </w:rPr>
            </w:pPr>
            <w:r>
              <w:rPr>
                <w:bCs/>
              </w:rPr>
              <w:t>10</w:t>
            </w:r>
          </w:p>
        </w:tc>
        <w:tc>
          <w:tcPr>
            <w:tcW w:w="782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Default="004A57B7" w:rsidP="00151109">
            <w:pPr>
              <w:rPr>
                <w:highlight w:val="green"/>
              </w:rPr>
            </w:pPr>
            <w:r>
              <w:t xml:space="preserve">Latches. Edge-Triggered Flip-Flops. Flip-Flop Operating Characteristics. </w:t>
            </w:r>
            <w:r w:rsidR="000F5C59">
              <w:br/>
              <w:t>Flip-Flop applications.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A810A5" w:rsidRDefault="004A57B7" w:rsidP="00D70BAE">
            <w:pPr>
              <w:shd w:val="clear" w:color="auto" w:fill="FFFFFF"/>
              <w:jc w:val="center"/>
            </w:pPr>
            <w:r>
              <w:t>7</w:t>
            </w:r>
          </w:p>
        </w:tc>
      </w:tr>
      <w:tr w:rsidR="00D70BAE" w:rsidRPr="006E09DF" w:rsidTr="00292A1A"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Default="000F5C59" w:rsidP="000F5C59">
            <w:pPr>
              <w:jc w:val="center"/>
              <w:rPr>
                <w:bCs/>
              </w:rPr>
            </w:pPr>
            <w:r>
              <w:rPr>
                <w:bCs/>
              </w:rPr>
              <w:t>11</w:t>
            </w:r>
          </w:p>
          <w:p w:rsidR="000F5C59" w:rsidRPr="006E09DF" w:rsidRDefault="000F5C59" w:rsidP="000F5C59">
            <w:pPr>
              <w:jc w:val="center"/>
              <w:rPr>
                <w:bCs/>
              </w:rPr>
            </w:pPr>
          </w:p>
        </w:tc>
        <w:tc>
          <w:tcPr>
            <w:tcW w:w="782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292A1A" w:rsidRPr="007A48AF" w:rsidRDefault="000F5C59" w:rsidP="00151109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synchronous Counters. Synchronous Counters. Cascaded Counters. Counter Decoding.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Default="000F5C59" w:rsidP="00D70BAE">
            <w:pPr>
              <w:shd w:val="clear" w:color="auto" w:fill="FFFFFF"/>
              <w:spacing w:before="100" w:beforeAutospacing="1" w:after="100" w:afterAutospacing="1"/>
              <w:jc w:val="center"/>
              <w:rPr>
                <w:b/>
                <w:sz w:val="16"/>
                <w:szCs w:val="16"/>
              </w:rPr>
            </w:pPr>
            <w:r>
              <w:rPr>
                <w:color w:val="000000"/>
              </w:rPr>
              <w:t>8</w:t>
            </w:r>
            <w:r w:rsidR="00D70BAE" w:rsidRPr="00EA393E">
              <w:rPr>
                <w:b/>
                <w:sz w:val="16"/>
                <w:szCs w:val="16"/>
              </w:rPr>
              <w:t xml:space="preserve"> </w:t>
            </w:r>
          </w:p>
          <w:p w:rsidR="002E7207" w:rsidRDefault="002E7207" w:rsidP="00D70BAE">
            <w:pPr>
              <w:shd w:val="clear" w:color="auto" w:fill="FFFFFF"/>
              <w:spacing w:before="100" w:beforeAutospacing="1" w:after="100" w:afterAutospacing="1"/>
              <w:jc w:val="center"/>
              <w:rPr>
                <w:b/>
                <w:sz w:val="16"/>
                <w:szCs w:val="16"/>
              </w:rPr>
            </w:pPr>
          </w:p>
          <w:p w:rsidR="002E7207" w:rsidRPr="00A810A5" w:rsidRDefault="002E7207" w:rsidP="00D70BAE">
            <w:pPr>
              <w:shd w:val="clear" w:color="auto" w:fill="FFFFFF"/>
              <w:spacing w:before="100" w:beforeAutospacing="1" w:after="100" w:afterAutospacing="1"/>
              <w:jc w:val="center"/>
              <w:rPr>
                <w:color w:val="000000"/>
              </w:rPr>
            </w:pPr>
          </w:p>
        </w:tc>
      </w:tr>
      <w:tr w:rsidR="00D70BAE" w:rsidRPr="00A810A5" w:rsidTr="00292A1A"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6E09DF" w:rsidRDefault="00D70BAE" w:rsidP="00D70BAE">
            <w:pPr>
              <w:jc w:val="center"/>
              <w:rPr>
                <w:bCs/>
              </w:rPr>
            </w:pPr>
            <w:r>
              <w:rPr>
                <w:bCs/>
              </w:rPr>
              <w:lastRenderedPageBreak/>
              <w:t>12</w:t>
            </w:r>
          </w:p>
        </w:tc>
        <w:tc>
          <w:tcPr>
            <w:tcW w:w="782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70BAE" w:rsidRDefault="00D70BAE" w:rsidP="00D70BAE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  <w:r w:rsidRPr="00071069">
              <w:rPr>
                <w:rFonts w:ascii="Times New Roman" w:hAnsi="Times New Roman"/>
                <w:b/>
                <w:sz w:val="24"/>
                <w:szCs w:val="24"/>
                <w:u w:val="single"/>
              </w:rPr>
              <w:t>Mid Term 2</w:t>
            </w:r>
          </w:p>
          <w:p w:rsidR="002E7207" w:rsidRPr="00071069" w:rsidRDefault="002E7207" w:rsidP="00D70BAE">
            <w:pPr>
              <w:pStyle w:val="NoSpacing"/>
              <w:jc w:val="both"/>
              <w:rPr>
                <w:rFonts w:ascii="Times New Roman" w:hAnsi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A810A5" w:rsidRDefault="000F5C59" w:rsidP="00D70BAE">
            <w:pPr>
              <w:shd w:val="clear" w:color="auto" w:fill="FFFFFF"/>
              <w:jc w:val="center"/>
            </w:pPr>
            <w:r>
              <w:t xml:space="preserve"> </w:t>
            </w:r>
          </w:p>
        </w:tc>
      </w:tr>
      <w:tr w:rsidR="00D70BAE" w:rsidRPr="00A810A5" w:rsidTr="00292A1A"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Default="00D70BAE" w:rsidP="00D70BAE">
            <w:pPr>
              <w:jc w:val="center"/>
              <w:rPr>
                <w:bCs/>
              </w:rPr>
            </w:pPr>
            <w:r>
              <w:rPr>
                <w:bCs/>
              </w:rPr>
              <w:t>13</w:t>
            </w:r>
          </w:p>
          <w:p w:rsidR="000F5C59" w:rsidRDefault="000F5C59" w:rsidP="00D70BAE">
            <w:pPr>
              <w:jc w:val="center"/>
              <w:rPr>
                <w:bCs/>
              </w:rPr>
            </w:pPr>
            <w:r>
              <w:rPr>
                <w:bCs/>
              </w:rPr>
              <w:t>&amp;</w:t>
            </w:r>
          </w:p>
          <w:p w:rsidR="000F5C59" w:rsidRPr="006E09DF" w:rsidRDefault="000F5C59" w:rsidP="00D70BAE">
            <w:pPr>
              <w:jc w:val="center"/>
              <w:rPr>
                <w:bCs/>
              </w:rPr>
            </w:pPr>
            <w:r>
              <w:rPr>
                <w:bCs/>
              </w:rPr>
              <w:t>14</w:t>
            </w:r>
          </w:p>
        </w:tc>
        <w:tc>
          <w:tcPr>
            <w:tcW w:w="782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70BAE" w:rsidRPr="007A48AF" w:rsidRDefault="00E74161" w:rsidP="00E7416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Basic Shift Register Operations. Serial In/Serial Out Shift Registers. Serial In/Parallel Out and Parallel In/Parallel Out Shift Registers. Bidirectional Shift Registers. 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A810A5" w:rsidRDefault="00D056E8" w:rsidP="00D70BAE">
            <w:pPr>
              <w:jc w:val="center"/>
            </w:pPr>
            <w:r>
              <w:rPr>
                <w:color w:val="000000"/>
              </w:rPr>
              <w:t>9</w:t>
            </w:r>
          </w:p>
        </w:tc>
      </w:tr>
      <w:tr w:rsidR="00D70BAE" w:rsidRPr="00A810A5" w:rsidTr="00292A1A">
        <w:tc>
          <w:tcPr>
            <w:tcW w:w="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Default="00D70BAE" w:rsidP="00D056E8">
            <w:pPr>
              <w:jc w:val="center"/>
              <w:rPr>
                <w:bCs/>
              </w:rPr>
            </w:pPr>
            <w:r>
              <w:rPr>
                <w:bCs/>
              </w:rPr>
              <w:t>1</w:t>
            </w:r>
            <w:r w:rsidR="00D056E8">
              <w:rPr>
                <w:bCs/>
              </w:rPr>
              <w:t>5</w:t>
            </w:r>
          </w:p>
          <w:p w:rsidR="00D056E8" w:rsidRDefault="00D056E8" w:rsidP="00D056E8">
            <w:pPr>
              <w:jc w:val="center"/>
              <w:rPr>
                <w:bCs/>
              </w:rPr>
            </w:pPr>
            <w:r>
              <w:rPr>
                <w:bCs/>
              </w:rPr>
              <w:t>&amp;</w:t>
            </w:r>
          </w:p>
          <w:p w:rsidR="00D056E8" w:rsidRPr="006E09DF" w:rsidRDefault="00D056E8" w:rsidP="00D056E8">
            <w:pPr>
              <w:jc w:val="center"/>
              <w:rPr>
                <w:bCs/>
              </w:rPr>
            </w:pPr>
            <w:r>
              <w:rPr>
                <w:bCs/>
              </w:rPr>
              <w:t>16</w:t>
            </w:r>
          </w:p>
        </w:tc>
        <w:tc>
          <w:tcPr>
            <w:tcW w:w="7826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70BAE" w:rsidRPr="007A48AF" w:rsidRDefault="00E74161" w:rsidP="00E74161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emory Basics, the Random-Access Memory. The Read-only Memory. Programmable ROM. The Flash Memory. Memory Expansion. Special Types of Memories. Magnetic &amp; Optical Storage.</w:t>
            </w:r>
          </w:p>
        </w:tc>
        <w:tc>
          <w:tcPr>
            <w:tcW w:w="107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D70BAE" w:rsidRPr="00A810A5" w:rsidRDefault="00D056E8" w:rsidP="00D056E8">
            <w:pPr>
              <w:jc w:val="center"/>
            </w:pPr>
            <w:r>
              <w:rPr>
                <w:color w:val="000000"/>
              </w:rPr>
              <w:t>10</w:t>
            </w:r>
          </w:p>
        </w:tc>
      </w:tr>
    </w:tbl>
    <w:p w:rsidR="002366F3" w:rsidRDefault="002366F3" w:rsidP="00143C63">
      <w:pPr>
        <w:rPr>
          <w:b/>
        </w:rPr>
      </w:pPr>
    </w:p>
    <w:p w:rsidR="00B40869" w:rsidRDefault="00B40869" w:rsidP="00143C63">
      <w:pPr>
        <w:rPr>
          <w:b/>
        </w:rPr>
      </w:pPr>
    </w:p>
    <w:p w:rsidR="002366F3" w:rsidRDefault="001458AA" w:rsidP="00143C63">
      <w:pPr>
        <w:rPr>
          <w:b/>
        </w:rPr>
      </w:pPr>
      <w:r>
        <w:rPr>
          <w:b/>
        </w:rPr>
        <w:t>Grading Policy:</w:t>
      </w:r>
    </w:p>
    <w:tbl>
      <w:tblPr>
        <w:tblW w:w="0" w:type="auto"/>
        <w:tblInd w:w="1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69"/>
        <w:gridCol w:w="1739"/>
      </w:tblGrid>
      <w:tr w:rsidR="001458AA" w:rsidTr="00C02D89">
        <w:trPr>
          <w:trHeight w:val="386"/>
        </w:trPr>
        <w:tc>
          <w:tcPr>
            <w:tcW w:w="1968" w:type="dxa"/>
          </w:tcPr>
          <w:p w:rsidR="001458AA" w:rsidRPr="00E95AC1" w:rsidRDefault="001458AA" w:rsidP="00D4753B">
            <w:r>
              <w:rPr>
                <w:b/>
              </w:rPr>
              <w:t>Midterm</w:t>
            </w:r>
          </w:p>
        </w:tc>
        <w:tc>
          <w:tcPr>
            <w:tcW w:w="1739" w:type="dxa"/>
            <w:vAlign w:val="center"/>
          </w:tcPr>
          <w:p w:rsidR="001458AA" w:rsidRPr="00E95AC1" w:rsidRDefault="001458AA" w:rsidP="00C02D89">
            <w:r>
              <w:t>30%</w:t>
            </w:r>
            <w:r w:rsidR="009D1EAB">
              <w:t xml:space="preserve">         </w:t>
            </w:r>
          </w:p>
        </w:tc>
      </w:tr>
      <w:tr w:rsidR="001458AA" w:rsidTr="00C02D89">
        <w:trPr>
          <w:trHeight w:val="342"/>
        </w:trPr>
        <w:tc>
          <w:tcPr>
            <w:tcW w:w="1968" w:type="dxa"/>
            <w:vAlign w:val="center"/>
          </w:tcPr>
          <w:p w:rsidR="001458AA" w:rsidRPr="00E95AC1" w:rsidRDefault="009D1EAB" w:rsidP="00D4753B">
            <w:r>
              <w:rPr>
                <w:b/>
              </w:rPr>
              <w:t xml:space="preserve">Class </w:t>
            </w:r>
            <w:r w:rsidR="001458AA">
              <w:rPr>
                <w:b/>
              </w:rPr>
              <w:t>Quizzes</w:t>
            </w:r>
            <w:r w:rsidR="001458AA">
              <w:t xml:space="preserve"> </w:t>
            </w:r>
          </w:p>
        </w:tc>
        <w:tc>
          <w:tcPr>
            <w:tcW w:w="1739" w:type="dxa"/>
            <w:vAlign w:val="center"/>
          </w:tcPr>
          <w:p w:rsidR="001458AA" w:rsidRPr="00E95AC1" w:rsidRDefault="009D1EAB" w:rsidP="00C02D89">
            <w:r>
              <w:t>10</w:t>
            </w:r>
            <w:r w:rsidR="001458AA">
              <w:t>%</w:t>
            </w:r>
            <w:r>
              <w:t xml:space="preserve">         </w:t>
            </w:r>
          </w:p>
        </w:tc>
      </w:tr>
      <w:tr w:rsidR="001458AA" w:rsidTr="00C02D89">
        <w:trPr>
          <w:trHeight w:val="378"/>
        </w:trPr>
        <w:tc>
          <w:tcPr>
            <w:tcW w:w="1968" w:type="dxa"/>
            <w:vAlign w:val="center"/>
          </w:tcPr>
          <w:p w:rsidR="001458AA" w:rsidRPr="00E95AC1" w:rsidRDefault="001458AA" w:rsidP="00D4753B">
            <w:r>
              <w:rPr>
                <w:b/>
              </w:rPr>
              <w:t>Assignments</w:t>
            </w:r>
            <w:r w:rsidR="009D1EAB">
              <w:rPr>
                <w:b/>
              </w:rPr>
              <w:t>/Project</w:t>
            </w:r>
            <w:r w:rsidR="00D847A8">
              <w:rPr>
                <w:b/>
              </w:rPr>
              <w:t>/Viva</w:t>
            </w:r>
          </w:p>
        </w:tc>
        <w:tc>
          <w:tcPr>
            <w:tcW w:w="1739" w:type="dxa"/>
            <w:vAlign w:val="center"/>
          </w:tcPr>
          <w:p w:rsidR="001458AA" w:rsidRPr="00E95AC1" w:rsidRDefault="009D1EAB" w:rsidP="00C02D89">
            <w:r>
              <w:t>10</w:t>
            </w:r>
            <w:r w:rsidR="001458AA">
              <w:t>%</w:t>
            </w:r>
            <w:r>
              <w:t xml:space="preserve">         </w:t>
            </w:r>
          </w:p>
        </w:tc>
      </w:tr>
      <w:tr w:rsidR="001458AA" w:rsidTr="00C02D89">
        <w:trPr>
          <w:trHeight w:val="360"/>
        </w:trPr>
        <w:tc>
          <w:tcPr>
            <w:tcW w:w="1968" w:type="dxa"/>
          </w:tcPr>
          <w:p w:rsidR="001458AA" w:rsidRDefault="001458AA" w:rsidP="00D4753B">
            <w:pPr>
              <w:rPr>
                <w:b/>
              </w:rPr>
            </w:pPr>
            <w:r>
              <w:rPr>
                <w:b/>
              </w:rPr>
              <w:t>Final Exam</w:t>
            </w:r>
          </w:p>
        </w:tc>
        <w:tc>
          <w:tcPr>
            <w:tcW w:w="1739" w:type="dxa"/>
            <w:vAlign w:val="center"/>
          </w:tcPr>
          <w:p w:rsidR="001458AA" w:rsidRDefault="001458AA" w:rsidP="00D4753B">
            <w:r>
              <w:t>50%</w:t>
            </w:r>
          </w:p>
        </w:tc>
      </w:tr>
      <w:tr w:rsidR="001458AA" w:rsidTr="00C02D89">
        <w:trPr>
          <w:trHeight w:val="430"/>
        </w:trPr>
        <w:tc>
          <w:tcPr>
            <w:tcW w:w="1968" w:type="dxa"/>
          </w:tcPr>
          <w:p w:rsidR="001458AA" w:rsidRDefault="001458AA" w:rsidP="00D4753B">
            <w:pPr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1739" w:type="dxa"/>
          </w:tcPr>
          <w:p w:rsidR="001458AA" w:rsidRDefault="001458AA" w:rsidP="00D4753B">
            <w:r>
              <w:t>100%</w:t>
            </w:r>
          </w:p>
        </w:tc>
      </w:tr>
    </w:tbl>
    <w:p w:rsidR="00D805E3" w:rsidRDefault="00D805E3" w:rsidP="00143C63">
      <w:pPr>
        <w:rPr>
          <w:b/>
        </w:rPr>
      </w:pPr>
    </w:p>
    <w:sectPr w:rsidR="00D805E3" w:rsidSect="00F61F35">
      <w:footerReference w:type="default" r:id="rId12"/>
      <w:pgSz w:w="12240" w:h="15840"/>
      <w:pgMar w:top="864" w:right="1152" w:bottom="864" w:left="1152" w:header="720" w:footer="4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60B2" w:rsidRDefault="007E60B2">
      <w:r>
        <w:separator/>
      </w:r>
    </w:p>
  </w:endnote>
  <w:endnote w:type="continuationSeparator" w:id="0">
    <w:p w:rsidR="007E60B2" w:rsidRDefault="007E60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18F8" w:rsidRDefault="00F45816" w:rsidP="00BC18F8">
    <w:pPr>
      <w:pStyle w:val="Footer"/>
      <w:jc w:val="right"/>
    </w:pPr>
    <w:r>
      <w:t xml:space="preserve">Page </w:t>
    </w:r>
    <w:r w:rsidR="000600AF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0600AF">
      <w:rPr>
        <w:rStyle w:val="PageNumber"/>
      </w:rPr>
      <w:fldChar w:fldCharType="separate"/>
    </w:r>
    <w:r w:rsidR="00CF629C">
      <w:rPr>
        <w:rStyle w:val="PageNumber"/>
        <w:noProof/>
      </w:rPr>
      <w:t>1</w:t>
    </w:r>
    <w:r w:rsidR="000600AF">
      <w:rPr>
        <w:rStyle w:val="PageNumber"/>
      </w:rPr>
      <w:fldChar w:fldCharType="end"/>
    </w:r>
    <w:r w:rsidR="004800C3">
      <w:rPr>
        <w:rStyle w:val="PageNumber"/>
      </w:rPr>
      <w:t xml:space="preserve"> of </w:t>
    </w:r>
    <w:r w:rsidR="00BC18F8">
      <w:rPr>
        <w:rStyle w:val="PageNumber"/>
      </w:rPr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60B2" w:rsidRDefault="007E60B2">
      <w:r>
        <w:separator/>
      </w:r>
    </w:p>
  </w:footnote>
  <w:footnote w:type="continuationSeparator" w:id="0">
    <w:p w:rsidR="007E60B2" w:rsidRDefault="007E60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9F7222"/>
    <w:multiLevelType w:val="multilevel"/>
    <w:tmpl w:val="A6CA228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1">
    <w:nsid w:val="13543B67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5040" w:hanging="1440"/>
      </w:pPr>
      <w:rPr>
        <w:rFonts w:hint="default"/>
      </w:rPr>
    </w:lvl>
  </w:abstractNum>
  <w:abstractNum w:abstractNumId="2">
    <w:nsid w:val="15034447"/>
    <w:multiLevelType w:val="multilevel"/>
    <w:tmpl w:val="2982BAE2"/>
    <w:lvl w:ilvl="0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152"/>
        </w:tabs>
        <w:ind w:left="1152" w:hanging="360"/>
      </w:pPr>
    </w:lvl>
    <w:lvl w:ilvl="2" w:tentative="1">
      <w:start w:val="1"/>
      <w:numFmt w:val="decimal"/>
      <w:lvlText w:val="%3."/>
      <w:lvlJc w:val="left"/>
      <w:pPr>
        <w:tabs>
          <w:tab w:val="num" w:pos="1872"/>
        </w:tabs>
        <w:ind w:left="1872" w:hanging="360"/>
      </w:pPr>
    </w:lvl>
    <w:lvl w:ilvl="3" w:tentative="1">
      <w:start w:val="1"/>
      <w:numFmt w:val="decimal"/>
      <w:lvlText w:val="%4."/>
      <w:lvlJc w:val="left"/>
      <w:pPr>
        <w:tabs>
          <w:tab w:val="num" w:pos="2592"/>
        </w:tabs>
        <w:ind w:left="2592" w:hanging="360"/>
      </w:pPr>
    </w:lvl>
    <w:lvl w:ilvl="4" w:tentative="1">
      <w:start w:val="1"/>
      <w:numFmt w:val="decimal"/>
      <w:lvlText w:val="%5."/>
      <w:lvlJc w:val="left"/>
      <w:pPr>
        <w:tabs>
          <w:tab w:val="num" w:pos="3312"/>
        </w:tabs>
        <w:ind w:left="3312" w:hanging="360"/>
      </w:pPr>
    </w:lvl>
    <w:lvl w:ilvl="5" w:tentative="1">
      <w:start w:val="1"/>
      <w:numFmt w:val="decimal"/>
      <w:lvlText w:val="%6."/>
      <w:lvlJc w:val="left"/>
      <w:pPr>
        <w:tabs>
          <w:tab w:val="num" w:pos="4032"/>
        </w:tabs>
        <w:ind w:left="4032" w:hanging="360"/>
      </w:pPr>
    </w:lvl>
    <w:lvl w:ilvl="6" w:tentative="1">
      <w:start w:val="1"/>
      <w:numFmt w:val="decimal"/>
      <w:lvlText w:val="%7."/>
      <w:lvlJc w:val="left"/>
      <w:pPr>
        <w:tabs>
          <w:tab w:val="num" w:pos="4752"/>
        </w:tabs>
        <w:ind w:left="4752" w:hanging="360"/>
      </w:pPr>
    </w:lvl>
    <w:lvl w:ilvl="7" w:tentative="1">
      <w:start w:val="1"/>
      <w:numFmt w:val="decimal"/>
      <w:lvlText w:val="%8."/>
      <w:lvlJc w:val="left"/>
      <w:pPr>
        <w:tabs>
          <w:tab w:val="num" w:pos="5472"/>
        </w:tabs>
        <w:ind w:left="5472" w:hanging="360"/>
      </w:pPr>
    </w:lvl>
    <w:lvl w:ilvl="8" w:tentative="1">
      <w:start w:val="1"/>
      <w:numFmt w:val="decimal"/>
      <w:lvlText w:val="%9."/>
      <w:lvlJc w:val="left"/>
      <w:pPr>
        <w:tabs>
          <w:tab w:val="num" w:pos="6192"/>
        </w:tabs>
        <w:ind w:left="6192" w:hanging="360"/>
      </w:pPr>
    </w:lvl>
  </w:abstractNum>
  <w:abstractNum w:abstractNumId="3">
    <w:nsid w:val="1B62229B"/>
    <w:multiLevelType w:val="hybridMultilevel"/>
    <w:tmpl w:val="81DEC8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03B3594"/>
    <w:multiLevelType w:val="multilevel"/>
    <w:tmpl w:val="5930D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F09352A"/>
    <w:multiLevelType w:val="hybridMultilevel"/>
    <w:tmpl w:val="811EC7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E4D5F59"/>
    <w:multiLevelType w:val="multilevel"/>
    <w:tmpl w:val="52723474"/>
    <w:lvl w:ilvl="0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152"/>
        </w:tabs>
        <w:ind w:left="1152" w:hanging="360"/>
      </w:pPr>
    </w:lvl>
    <w:lvl w:ilvl="2" w:tentative="1">
      <w:start w:val="1"/>
      <w:numFmt w:val="decimal"/>
      <w:lvlText w:val="%3."/>
      <w:lvlJc w:val="left"/>
      <w:pPr>
        <w:tabs>
          <w:tab w:val="num" w:pos="1872"/>
        </w:tabs>
        <w:ind w:left="1872" w:hanging="360"/>
      </w:pPr>
    </w:lvl>
    <w:lvl w:ilvl="3" w:tentative="1">
      <w:start w:val="1"/>
      <w:numFmt w:val="decimal"/>
      <w:lvlText w:val="%4."/>
      <w:lvlJc w:val="left"/>
      <w:pPr>
        <w:tabs>
          <w:tab w:val="num" w:pos="2592"/>
        </w:tabs>
        <w:ind w:left="2592" w:hanging="360"/>
      </w:pPr>
    </w:lvl>
    <w:lvl w:ilvl="4" w:tentative="1">
      <w:start w:val="1"/>
      <w:numFmt w:val="decimal"/>
      <w:lvlText w:val="%5."/>
      <w:lvlJc w:val="left"/>
      <w:pPr>
        <w:tabs>
          <w:tab w:val="num" w:pos="3312"/>
        </w:tabs>
        <w:ind w:left="3312" w:hanging="360"/>
      </w:pPr>
    </w:lvl>
    <w:lvl w:ilvl="5" w:tentative="1">
      <w:start w:val="1"/>
      <w:numFmt w:val="decimal"/>
      <w:lvlText w:val="%6."/>
      <w:lvlJc w:val="left"/>
      <w:pPr>
        <w:tabs>
          <w:tab w:val="num" w:pos="4032"/>
        </w:tabs>
        <w:ind w:left="4032" w:hanging="360"/>
      </w:pPr>
    </w:lvl>
    <w:lvl w:ilvl="6" w:tentative="1">
      <w:start w:val="1"/>
      <w:numFmt w:val="decimal"/>
      <w:lvlText w:val="%7."/>
      <w:lvlJc w:val="left"/>
      <w:pPr>
        <w:tabs>
          <w:tab w:val="num" w:pos="4752"/>
        </w:tabs>
        <w:ind w:left="4752" w:hanging="360"/>
      </w:pPr>
    </w:lvl>
    <w:lvl w:ilvl="7" w:tentative="1">
      <w:start w:val="1"/>
      <w:numFmt w:val="decimal"/>
      <w:lvlText w:val="%8."/>
      <w:lvlJc w:val="left"/>
      <w:pPr>
        <w:tabs>
          <w:tab w:val="num" w:pos="5472"/>
        </w:tabs>
        <w:ind w:left="5472" w:hanging="360"/>
      </w:pPr>
    </w:lvl>
    <w:lvl w:ilvl="8" w:tentative="1">
      <w:start w:val="1"/>
      <w:numFmt w:val="decimal"/>
      <w:lvlText w:val="%9."/>
      <w:lvlJc w:val="left"/>
      <w:pPr>
        <w:tabs>
          <w:tab w:val="num" w:pos="6192"/>
        </w:tabs>
        <w:ind w:left="6192" w:hanging="360"/>
      </w:pPr>
    </w:lvl>
  </w:abstractNum>
  <w:abstractNum w:abstractNumId="7">
    <w:nsid w:val="44FB0573"/>
    <w:multiLevelType w:val="multilevel"/>
    <w:tmpl w:val="74C2AE0C"/>
    <w:lvl w:ilvl="0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152"/>
        </w:tabs>
        <w:ind w:left="1152" w:hanging="360"/>
      </w:pPr>
    </w:lvl>
    <w:lvl w:ilvl="2" w:tentative="1">
      <w:start w:val="1"/>
      <w:numFmt w:val="decimal"/>
      <w:lvlText w:val="%3."/>
      <w:lvlJc w:val="left"/>
      <w:pPr>
        <w:tabs>
          <w:tab w:val="num" w:pos="1872"/>
        </w:tabs>
        <w:ind w:left="1872" w:hanging="360"/>
      </w:pPr>
    </w:lvl>
    <w:lvl w:ilvl="3" w:tentative="1">
      <w:start w:val="1"/>
      <w:numFmt w:val="decimal"/>
      <w:lvlText w:val="%4."/>
      <w:lvlJc w:val="left"/>
      <w:pPr>
        <w:tabs>
          <w:tab w:val="num" w:pos="2592"/>
        </w:tabs>
        <w:ind w:left="2592" w:hanging="360"/>
      </w:pPr>
    </w:lvl>
    <w:lvl w:ilvl="4" w:tentative="1">
      <w:start w:val="1"/>
      <w:numFmt w:val="decimal"/>
      <w:lvlText w:val="%5."/>
      <w:lvlJc w:val="left"/>
      <w:pPr>
        <w:tabs>
          <w:tab w:val="num" w:pos="3312"/>
        </w:tabs>
        <w:ind w:left="3312" w:hanging="360"/>
      </w:pPr>
    </w:lvl>
    <w:lvl w:ilvl="5" w:tentative="1">
      <w:start w:val="1"/>
      <w:numFmt w:val="decimal"/>
      <w:lvlText w:val="%6."/>
      <w:lvlJc w:val="left"/>
      <w:pPr>
        <w:tabs>
          <w:tab w:val="num" w:pos="4032"/>
        </w:tabs>
        <w:ind w:left="4032" w:hanging="360"/>
      </w:pPr>
    </w:lvl>
    <w:lvl w:ilvl="6" w:tentative="1">
      <w:start w:val="1"/>
      <w:numFmt w:val="decimal"/>
      <w:lvlText w:val="%7."/>
      <w:lvlJc w:val="left"/>
      <w:pPr>
        <w:tabs>
          <w:tab w:val="num" w:pos="4752"/>
        </w:tabs>
        <w:ind w:left="4752" w:hanging="360"/>
      </w:pPr>
    </w:lvl>
    <w:lvl w:ilvl="7" w:tentative="1">
      <w:start w:val="1"/>
      <w:numFmt w:val="decimal"/>
      <w:lvlText w:val="%8."/>
      <w:lvlJc w:val="left"/>
      <w:pPr>
        <w:tabs>
          <w:tab w:val="num" w:pos="5472"/>
        </w:tabs>
        <w:ind w:left="5472" w:hanging="360"/>
      </w:pPr>
    </w:lvl>
    <w:lvl w:ilvl="8" w:tentative="1">
      <w:start w:val="1"/>
      <w:numFmt w:val="decimal"/>
      <w:lvlText w:val="%9."/>
      <w:lvlJc w:val="left"/>
      <w:pPr>
        <w:tabs>
          <w:tab w:val="num" w:pos="6192"/>
        </w:tabs>
        <w:ind w:left="6192" w:hanging="360"/>
      </w:pPr>
    </w:lvl>
  </w:abstractNum>
  <w:abstractNum w:abstractNumId="8">
    <w:nsid w:val="4CA1703A"/>
    <w:multiLevelType w:val="multilevel"/>
    <w:tmpl w:val="3DB4AF8C"/>
    <w:lvl w:ilvl="0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152"/>
        </w:tabs>
        <w:ind w:left="1152" w:hanging="360"/>
      </w:pPr>
    </w:lvl>
    <w:lvl w:ilvl="2" w:tentative="1">
      <w:start w:val="1"/>
      <w:numFmt w:val="decimal"/>
      <w:lvlText w:val="%3."/>
      <w:lvlJc w:val="left"/>
      <w:pPr>
        <w:tabs>
          <w:tab w:val="num" w:pos="1872"/>
        </w:tabs>
        <w:ind w:left="1872" w:hanging="360"/>
      </w:pPr>
    </w:lvl>
    <w:lvl w:ilvl="3" w:tentative="1">
      <w:start w:val="1"/>
      <w:numFmt w:val="decimal"/>
      <w:lvlText w:val="%4."/>
      <w:lvlJc w:val="left"/>
      <w:pPr>
        <w:tabs>
          <w:tab w:val="num" w:pos="2592"/>
        </w:tabs>
        <w:ind w:left="2592" w:hanging="360"/>
      </w:pPr>
    </w:lvl>
    <w:lvl w:ilvl="4" w:tentative="1">
      <w:start w:val="1"/>
      <w:numFmt w:val="decimal"/>
      <w:lvlText w:val="%5."/>
      <w:lvlJc w:val="left"/>
      <w:pPr>
        <w:tabs>
          <w:tab w:val="num" w:pos="3312"/>
        </w:tabs>
        <w:ind w:left="3312" w:hanging="360"/>
      </w:pPr>
    </w:lvl>
    <w:lvl w:ilvl="5" w:tentative="1">
      <w:start w:val="1"/>
      <w:numFmt w:val="decimal"/>
      <w:lvlText w:val="%6."/>
      <w:lvlJc w:val="left"/>
      <w:pPr>
        <w:tabs>
          <w:tab w:val="num" w:pos="4032"/>
        </w:tabs>
        <w:ind w:left="4032" w:hanging="360"/>
      </w:pPr>
    </w:lvl>
    <w:lvl w:ilvl="6" w:tentative="1">
      <w:start w:val="1"/>
      <w:numFmt w:val="decimal"/>
      <w:lvlText w:val="%7."/>
      <w:lvlJc w:val="left"/>
      <w:pPr>
        <w:tabs>
          <w:tab w:val="num" w:pos="4752"/>
        </w:tabs>
        <w:ind w:left="4752" w:hanging="360"/>
      </w:pPr>
    </w:lvl>
    <w:lvl w:ilvl="7" w:tentative="1">
      <w:start w:val="1"/>
      <w:numFmt w:val="decimal"/>
      <w:lvlText w:val="%8."/>
      <w:lvlJc w:val="left"/>
      <w:pPr>
        <w:tabs>
          <w:tab w:val="num" w:pos="5472"/>
        </w:tabs>
        <w:ind w:left="5472" w:hanging="360"/>
      </w:pPr>
    </w:lvl>
    <w:lvl w:ilvl="8" w:tentative="1">
      <w:start w:val="1"/>
      <w:numFmt w:val="decimal"/>
      <w:lvlText w:val="%9."/>
      <w:lvlJc w:val="left"/>
      <w:pPr>
        <w:tabs>
          <w:tab w:val="num" w:pos="6192"/>
        </w:tabs>
        <w:ind w:left="6192" w:hanging="360"/>
      </w:pPr>
    </w:lvl>
  </w:abstractNum>
  <w:abstractNum w:abstractNumId="9">
    <w:nsid w:val="4CDC4F7D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0">
    <w:nsid w:val="62C73AF6"/>
    <w:multiLevelType w:val="hybridMultilevel"/>
    <w:tmpl w:val="83FCCE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2E37282"/>
    <w:multiLevelType w:val="hybridMultilevel"/>
    <w:tmpl w:val="8A5674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63075C0C"/>
    <w:multiLevelType w:val="hybridMultilevel"/>
    <w:tmpl w:val="166C875C"/>
    <w:lvl w:ilvl="0" w:tplc="5824BD8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646C538C"/>
    <w:multiLevelType w:val="hybridMultilevel"/>
    <w:tmpl w:val="E45E81A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>
    <w:nsid w:val="6577610B"/>
    <w:multiLevelType w:val="hybridMultilevel"/>
    <w:tmpl w:val="3E12AE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AB86C92"/>
    <w:multiLevelType w:val="multilevel"/>
    <w:tmpl w:val="B19AD1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1CA327A"/>
    <w:multiLevelType w:val="hybridMultilevel"/>
    <w:tmpl w:val="77BE27CA"/>
    <w:lvl w:ilvl="0" w:tplc="04090001">
      <w:start w:val="1"/>
      <w:numFmt w:val="bullet"/>
      <w:lvlText w:val=""/>
      <w:lvlJc w:val="left"/>
      <w:pPr>
        <w:tabs>
          <w:tab w:val="num" w:pos="432"/>
        </w:tabs>
        <w:ind w:left="4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17">
    <w:nsid w:val="73037D7C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3"/>
  </w:num>
  <w:num w:numId="2">
    <w:abstractNumId w:val="13"/>
  </w:num>
  <w:num w:numId="3">
    <w:abstractNumId w:val="14"/>
  </w:num>
  <w:num w:numId="4">
    <w:abstractNumId w:val="5"/>
  </w:num>
  <w:num w:numId="5">
    <w:abstractNumId w:val="10"/>
  </w:num>
  <w:num w:numId="6">
    <w:abstractNumId w:val="4"/>
  </w:num>
  <w:num w:numId="7">
    <w:abstractNumId w:val="7"/>
  </w:num>
  <w:num w:numId="8">
    <w:abstractNumId w:val="6"/>
  </w:num>
  <w:num w:numId="9">
    <w:abstractNumId w:val="8"/>
  </w:num>
  <w:num w:numId="10">
    <w:abstractNumId w:val="2"/>
  </w:num>
  <w:num w:numId="11">
    <w:abstractNumId w:val="16"/>
  </w:num>
  <w:num w:numId="12">
    <w:abstractNumId w:val="15"/>
  </w:num>
  <w:num w:numId="13">
    <w:abstractNumId w:val="12"/>
  </w:num>
  <w:num w:numId="14">
    <w:abstractNumId w:val="11"/>
  </w:num>
  <w:num w:numId="15">
    <w:abstractNumId w:val="17"/>
  </w:num>
  <w:num w:numId="16">
    <w:abstractNumId w:val="0"/>
  </w:num>
  <w:num w:numId="17">
    <w:abstractNumId w:val="9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NDe2MDIxMzE2NTJT0lEKTi0uzszPAykwrAUA4vcVnCwAAAA="/>
  </w:docVars>
  <w:rsids>
    <w:rsidRoot w:val="00F45C63"/>
    <w:rsid w:val="00000477"/>
    <w:rsid w:val="000117DB"/>
    <w:rsid w:val="00013D3D"/>
    <w:rsid w:val="00016D07"/>
    <w:rsid w:val="000177E0"/>
    <w:rsid w:val="00037E9D"/>
    <w:rsid w:val="00040094"/>
    <w:rsid w:val="000405FC"/>
    <w:rsid w:val="00040BB3"/>
    <w:rsid w:val="000422FB"/>
    <w:rsid w:val="000457AA"/>
    <w:rsid w:val="00047145"/>
    <w:rsid w:val="000471C7"/>
    <w:rsid w:val="00047F41"/>
    <w:rsid w:val="00053F6C"/>
    <w:rsid w:val="00054A82"/>
    <w:rsid w:val="000553AA"/>
    <w:rsid w:val="000600AF"/>
    <w:rsid w:val="00062682"/>
    <w:rsid w:val="0006631C"/>
    <w:rsid w:val="00071069"/>
    <w:rsid w:val="0008332C"/>
    <w:rsid w:val="00091246"/>
    <w:rsid w:val="000965A6"/>
    <w:rsid w:val="000978B8"/>
    <w:rsid w:val="000A2D86"/>
    <w:rsid w:val="000A6090"/>
    <w:rsid w:val="000D2863"/>
    <w:rsid w:val="000D63F9"/>
    <w:rsid w:val="000D66AB"/>
    <w:rsid w:val="000E57FC"/>
    <w:rsid w:val="000F2460"/>
    <w:rsid w:val="000F49FB"/>
    <w:rsid w:val="000F5C59"/>
    <w:rsid w:val="000F709E"/>
    <w:rsid w:val="00105427"/>
    <w:rsid w:val="00106277"/>
    <w:rsid w:val="001129C2"/>
    <w:rsid w:val="001134EF"/>
    <w:rsid w:val="00113EFA"/>
    <w:rsid w:val="00114D0B"/>
    <w:rsid w:val="001167C2"/>
    <w:rsid w:val="00122F05"/>
    <w:rsid w:val="0012398A"/>
    <w:rsid w:val="001243F4"/>
    <w:rsid w:val="00125276"/>
    <w:rsid w:val="00127266"/>
    <w:rsid w:val="001272B1"/>
    <w:rsid w:val="001374EF"/>
    <w:rsid w:val="00137994"/>
    <w:rsid w:val="001429FD"/>
    <w:rsid w:val="0014384B"/>
    <w:rsid w:val="00143C63"/>
    <w:rsid w:val="001458AA"/>
    <w:rsid w:val="00145B98"/>
    <w:rsid w:val="00150196"/>
    <w:rsid w:val="00151109"/>
    <w:rsid w:val="00151C6C"/>
    <w:rsid w:val="00154906"/>
    <w:rsid w:val="00154FE8"/>
    <w:rsid w:val="00155FF8"/>
    <w:rsid w:val="0015677C"/>
    <w:rsid w:val="00165A05"/>
    <w:rsid w:val="001720E2"/>
    <w:rsid w:val="0017285F"/>
    <w:rsid w:val="00172F4D"/>
    <w:rsid w:val="00174B99"/>
    <w:rsid w:val="0017606F"/>
    <w:rsid w:val="00182DA0"/>
    <w:rsid w:val="0018690F"/>
    <w:rsid w:val="00195B21"/>
    <w:rsid w:val="001A0A03"/>
    <w:rsid w:val="001A32E2"/>
    <w:rsid w:val="001A5E27"/>
    <w:rsid w:val="001A7B10"/>
    <w:rsid w:val="001B0A42"/>
    <w:rsid w:val="001C0933"/>
    <w:rsid w:val="001C5CCB"/>
    <w:rsid w:val="001D09E0"/>
    <w:rsid w:val="001D3314"/>
    <w:rsid w:val="001D7104"/>
    <w:rsid w:val="001D7501"/>
    <w:rsid w:val="001E3007"/>
    <w:rsid w:val="001E3B5A"/>
    <w:rsid w:val="001E40B5"/>
    <w:rsid w:val="001E46C5"/>
    <w:rsid w:val="001F49E3"/>
    <w:rsid w:val="00200189"/>
    <w:rsid w:val="00200AAF"/>
    <w:rsid w:val="0020342C"/>
    <w:rsid w:val="00203B32"/>
    <w:rsid w:val="00212B24"/>
    <w:rsid w:val="00214BB9"/>
    <w:rsid w:val="0021796C"/>
    <w:rsid w:val="00220504"/>
    <w:rsid w:val="00227BF0"/>
    <w:rsid w:val="002366F3"/>
    <w:rsid w:val="00240595"/>
    <w:rsid w:val="0024515D"/>
    <w:rsid w:val="00246B30"/>
    <w:rsid w:val="00246BFB"/>
    <w:rsid w:val="002531AB"/>
    <w:rsid w:val="002557CB"/>
    <w:rsid w:val="00263AF9"/>
    <w:rsid w:val="0026739D"/>
    <w:rsid w:val="002747D6"/>
    <w:rsid w:val="00282A58"/>
    <w:rsid w:val="002856DB"/>
    <w:rsid w:val="00287834"/>
    <w:rsid w:val="002879F5"/>
    <w:rsid w:val="00292A1A"/>
    <w:rsid w:val="00292C97"/>
    <w:rsid w:val="00294BD6"/>
    <w:rsid w:val="002A30A2"/>
    <w:rsid w:val="002B004B"/>
    <w:rsid w:val="002B10BE"/>
    <w:rsid w:val="002B12D6"/>
    <w:rsid w:val="002B2816"/>
    <w:rsid w:val="002C099F"/>
    <w:rsid w:val="002C68E1"/>
    <w:rsid w:val="002C71C0"/>
    <w:rsid w:val="002D479D"/>
    <w:rsid w:val="002D69DD"/>
    <w:rsid w:val="002D6FF7"/>
    <w:rsid w:val="002D729C"/>
    <w:rsid w:val="002E4191"/>
    <w:rsid w:val="002E4DA4"/>
    <w:rsid w:val="002E51E0"/>
    <w:rsid w:val="002E7207"/>
    <w:rsid w:val="002E799E"/>
    <w:rsid w:val="002F0CCB"/>
    <w:rsid w:val="002F27E3"/>
    <w:rsid w:val="002F40DF"/>
    <w:rsid w:val="00301DE2"/>
    <w:rsid w:val="0030408A"/>
    <w:rsid w:val="00305C1C"/>
    <w:rsid w:val="00313B95"/>
    <w:rsid w:val="00314163"/>
    <w:rsid w:val="00326420"/>
    <w:rsid w:val="0032782F"/>
    <w:rsid w:val="00330011"/>
    <w:rsid w:val="003300E7"/>
    <w:rsid w:val="00330985"/>
    <w:rsid w:val="0033695F"/>
    <w:rsid w:val="003372D5"/>
    <w:rsid w:val="00343000"/>
    <w:rsid w:val="003430CF"/>
    <w:rsid w:val="0034408D"/>
    <w:rsid w:val="003454E7"/>
    <w:rsid w:val="00346D61"/>
    <w:rsid w:val="00350C3E"/>
    <w:rsid w:val="00351C55"/>
    <w:rsid w:val="003571FF"/>
    <w:rsid w:val="003603B8"/>
    <w:rsid w:val="0036212F"/>
    <w:rsid w:val="00366297"/>
    <w:rsid w:val="00367B38"/>
    <w:rsid w:val="00373C6A"/>
    <w:rsid w:val="003809D3"/>
    <w:rsid w:val="003908BF"/>
    <w:rsid w:val="003962D3"/>
    <w:rsid w:val="00396D8E"/>
    <w:rsid w:val="00397216"/>
    <w:rsid w:val="003973E0"/>
    <w:rsid w:val="003A0DCC"/>
    <w:rsid w:val="003A1C9B"/>
    <w:rsid w:val="003A2B81"/>
    <w:rsid w:val="003A3319"/>
    <w:rsid w:val="003A3E8F"/>
    <w:rsid w:val="003B1F62"/>
    <w:rsid w:val="003B6343"/>
    <w:rsid w:val="003B74D6"/>
    <w:rsid w:val="003C3C34"/>
    <w:rsid w:val="003D08E7"/>
    <w:rsid w:val="003D3C2D"/>
    <w:rsid w:val="003D52C7"/>
    <w:rsid w:val="003E1E44"/>
    <w:rsid w:val="003E4AA4"/>
    <w:rsid w:val="003E55F1"/>
    <w:rsid w:val="003F1887"/>
    <w:rsid w:val="003F7412"/>
    <w:rsid w:val="004003C2"/>
    <w:rsid w:val="00401410"/>
    <w:rsid w:val="00404A8B"/>
    <w:rsid w:val="00410852"/>
    <w:rsid w:val="0041108C"/>
    <w:rsid w:val="004113B5"/>
    <w:rsid w:val="00414896"/>
    <w:rsid w:val="0041556E"/>
    <w:rsid w:val="00420FFE"/>
    <w:rsid w:val="00426B3E"/>
    <w:rsid w:val="00430D42"/>
    <w:rsid w:val="00434476"/>
    <w:rsid w:val="00445349"/>
    <w:rsid w:val="004453ED"/>
    <w:rsid w:val="004550F7"/>
    <w:rsid w:val="0045510E"/>
    <w:rsid w:val="00456CDF"/>
    <w:rsid w:val="0046128B"/>
    <w:rsid w:val="004679BD"/>
    <w:rsid w:val="0047027D"/>
    <w:rsid w:val="00472A08"/>
    <w:rsid w:val="00473284"/>
    <w:rsid w:val="004800C3"/>
    <w:rsid w:val="00494407"/>
    <w:rsid w:val="004958FF"/>
    <w:rsid w:val="004A0710"/>
    <w:rsid w:val="004A57B7"/>
    <w:rsid w:val="004A774D"/>
    <w:rsid w:val="004B16E8"/>
    <w:rsid w:val="004B7B21"/>
    <w:rsid w:val="004C0F3D"/>
    <w:rsid w:val="004C3138"/>
    <w:rsid w:val="004C4C13"/>
    <w:rsid w:val="004C6E06"/>
    <w:rsid w:val="004D0CEA"/>
    <w:rsid w:val="004D1E80"/>
    <w:rsid w:val="004D3414"/>
    <w:rsid w:val="004D4815"/>
    <w:rsid w:val="004D4DBD"/>
    <w:rsid w:val="004D5D4D"/>
    <w:rsid w:val="004E7782"/>
    <w:rsid w:val="004E7A5C"/>
    <w:rsid w:val="004F3AB6"/>
    <w:rsid w:val="0051552A"/>
    <w:rsid w:val="00517445"/>
    <w:rsid w:val="00526A62"/>
    <w:rsid w:val="00550442"/>
    <w:rsid w:val="00555079"/>
    <w:rsid w:val="0056112C"/>
    <w:rsid w:val="005659D4"/>
    <w:rsid w:val="00566EE5"/>
    <w:rsid w:val="00567D7E"/>
    <w:rsid w:val="00572C86"/>
    <w:rsid w:val="00575A42"/>
    <w:rsid w:val="00577891"/>
    <w:rsid w:val="005801D5"/>
    <w:rsid w:val="0058381B"/>
    <w:rsid w:val="005844E3"/>
    <w:rsid w:val="005858B7"/>
    <w:rsid w:val="00586472"/>
    <w:rsid w:val="005912E8"/>
    <w:rsid w:val="0059142A"/>
    <w:rsid w:val="0059179C"/>
    <w:rsid w:val="00592FB8"/>
    <w:rsid w:val="00595274"/>
    <w:rsid w:val="00595D1D"/>
    <w:rsid w:val="00595D86"/>
    <w:rsid w:val="005A46BF"/>
    <w:rsid w:val="005A76E6"/>
    <w:rsid w:val="005B0F40"/>
    <w:rsid w:val="005B1F7D"/>
    <w:rsid w:val="005C1647"/>
    <w:rsid w:val="005C1B82"/>
    <w:rsid w:val="005C79EF"/>
    <w:rsid w:val="005D3FCF"/>
    <w:rsid w:val="005D56AB"/>
    <w:rsid w:val="005D6963"/>
    <w:rsid w:val="005E0488"/>
    <w:rsid w:val="005E0A92"/>
    <w:rsid w:val="005E44AB"/>
    <w:rsid w:val="005E55E8"/>
    <w:rsid w:val="005E6C5A"/>
    <w:rsid w:val="005F213F"/>
    <w:rsid w:val="005F28FD"/>
    <w:rsid w:val="005F5D38"/>
    <w:rsid w:val="00617B3A"/>
    <w:rsid w:val="00635678"/>
    <w:rsid w:val="0063571B"/>
    <w:rsid w:val="00635CA3"/>
    <w:rsid w:val="0064434C"/>
    <w:rsid w:val="0064707D"/>
    <w:rsid w:val="00650FCB"/>
    <w:rsid w:val="00653F00"/>
    <w:rsid w:val="006549D8"/>
    <w:rsid w:val="00657E2C"/>
    <w:rsid w:val="006607AA"/>
    <w:rsid w:val="00663E4E"/>
    <w:rsid w:val="00665BAA"/>
    <w:rsid w:val="006700C1"/>
    <w:rsid w:val="00670F92"/>
    <w:rsid w:val="00672FC5"/>
    <w:rsid w:val="00683CE2"/>
    <w:rsid w:val="006925E2"/>
    <w:rsid w:val="00694526"/>
    <w:rsid w:val="00695213"/>
    <w:rsid w:val="0069673F"/>
    <w:rsid w:val="0069788C"/>
    <w:rsid w:val="006A7D4B"/>
    <w:rsid w:val="006B0DB8"/>
    <w:rsid w:val="006B177A"/>
    <w:rsid w:val="006B2C81"/>
    <w:rsid w:val="006B460E"/>
    <w:rsid w:val="006B52D4"/>
    <w:rsid w:val="006C66E1"/>
    <w:rsid w:val="006D0AEA"/>
    <w:rsid w:val="006D3F77"/>
    <w:rsid w:val="006D452B"/>
    <w:rsid w:val="006D4F19"/>
    <w:rsid w:val="006E09DF"/>
    <w:rsid w:val="006E486A"/>
    <w:rsid w:val="006F0377"/>
    <w:rsid w:val="006F225E"/>
    <w:rsid w:val="007011AF"/>
    <w:rsid w:val="0070217A"/>
    <w:rsid w:val="0070366B"/>
    <w:rsid w:val="007052C1"/>
    <w:rsid w:val="00707847"/>
    <w:rsid w:val="00717165"/>
    <w:rsid w:val="007210F6"/>
    <w:rsid w:val="00721DF6"/>
    <w:rsid w:val="00723E7D"/>
    <w:rsid w:val="0072476F"/>
    <w:rsid w:val="00732908"/>
    <w:rsid w:val="007354A4"/>
    <w:rsid w:val="00745F91"/>
    <w:rsid w:val="00752E28"/>
    <w:rsid w:val="00754274"/>
    <w:rsid w:val="00754A0B"/>
    <w:rsid w:val="00757337"/>
    <w:rsid w:val="00762C4B"/>
    <w:rsid w:val="00767711"/>
    <w:rsid w:val="00773BE5"/>
    <w:rsid w:val="00773F12"/>
    <w:rsid w:val="00775435"/>
    <w:rsid w:val="00775532"/>
    <w:rsid w:val="007859A9"/>
    <w:rsid w:val="0079021A"/>
    <w:rsid w:val="0079077A"/>
    <w:rsid w:val="00791CCA"/>
    <w:rsid w:val="00797828"/>
    <w:rsid w:val="007A48AF"/>
    <w:rsid w:val="007A5870"/>
    <w:rsid w:val="007A6E08"/>
    <w:rsid w:val="007B2169"/>
    <w:rsid w:val="007B3CEF"/>
    <w:rsid w:val="007C047E"/>
    <w:rsid w:val="007C2049"/>
    <w:rsid w:val="007C5C3E"/>
    <w:rsid w:val="007C78E3"/>
    <w:rsid w:val="007D03CE"/>
    <w:rsid w:val="007D384B"/>
    <w:rsid w:val="007E0A42"/>
    <w:rsid w:val="007E1FA6"/>
    <w:rsid w:val="007E234E"/>
    <w:rsid w:val="007E26E5"/>
    <w:rsid w:val="007E2DA8"/>
    <w:rsid w:val="007E60B2"/>
    <w:rsid w:val="007F0568"/>
    <w:rsid w:val="007F4487"/>
    <w:rsid w:val="007F454F"/>
    <w:rsid w:val="007F554C"/>
    <w:rsid w:val="007F6719"/>
    <w:rsid w:val="007F7474"/>
    <w:rsid w:val="007F7FF2"/>
    <w:rsid w:val="00801271"/>
    <w:rsid w:val="00804927"/>
    <w:rsid w:val="008049FD"/>
    <w:rsid w:val="00804A72"/>
    <w:rsid w:val="00805A82"/>
    <w:rsid w:val="00805CD8"/>
    <w:rsid w:val="008115A4"/>
    <w:rsid w:val="0082300D"/>
    <w:rsid w:val="00823FA6"/>
    <w:rsid w:val="00825C30"/>
    <w:rsid w:val="00837A01"/>
    <w:rsid w:val="00842569"/>
    <w:rsid w:val="00845D10"/>
    <w:rsid w:val="00847713"/>
    <w:rsid w:val="00852713"/>
    <w:rsid w:val="00853A9A"/>
    <w:rsid w:val="00855B6C"/>
    <w:rsid w:val="00856762"/>
    <w:rsid w:val="00860B0D"/>
    <w:rsid w:val="00861971"/>
    <w:rsid w:val="00862A00"/>
    <w:rsid w:val="00884505"/>
    <w:rsid w:val="00884779"/>
    <w:rsid w:val="0088697A"/>
    <w:rsid w:val="008923E5"/>
    <w:rsid w:val="00895FC8"/>
    <w:rsid w:val="008A128C"/>
    <w:rsid w:val="008A431F"/>
    <w:rsid w:val="008A74AA"/>
    <w:rsid w:val="008A77AB"/>
    <w:rsid w:val="008B1315"/>
    <w:rsid w:val="008B1908"/>
    <w:rsid w:val="008C4ABA"/>
    <w:rsid w:val="008C72B2"/>
    <w:rsid w:val="008C7EA2"/>
    <w:rsid w:val="008D0E08"/>
    <w:rsid w:val="008D1755"/>
    <w:rsid w:val="008D1906"/>
    <w:rsid w:val="008D42E6"/>
    <w:rsid w:val="008D5AE3"/>
    <w:rsid w:val="008E0E67"/>
    <w:rsid w:val="008E3567"/>
    <w:rsid w:val="008E5DE4"/>
    <w:rsid w:val="008F0213"/>
    <w:rsid w:val="008F4A2F"/>
    <w:rsid w:val="008F4B2C"/>
    <w:rsid w:val="008F54C7"/>
    <w:rsid w:val="008F59C9"/>
    <w:rsid w:val="008F6C76"/>
    <w:rsid w:val="008F7712"/>
    <w:rsid w:val="00902163"/>
    <w:rsid w:val="0090244C"/>
    <w:rsid w:val="00914660"/>
    <w:rsid w:val="009155E3"/>
    <w:rsid w:val="009171DA"/>
    <w:rsid w:val="009173C4"/>
    <w:rsid w:val="00923650"/>
    <w:rsid w:val="00924C04"/>
    <w:rsid w:val="0092521B"/>
    <w:rsid w:val="00926661"/>
    <w:rsid w:val="00931390"/>
    <w:rsid w:val="009376F4"/>
    <w:rsid w:val="0094003B"/>
    <w:rsid w:val="00943844"/>
    <w:rsid w:val="00943CD1"/>
    <w:rsid w:val="009456AA"/>
    <w:rsid w:val="00946AF6"/>
    <w:rsid w:val="009478FD"/>
    <w:rsid w:val="009520AE"/>
    <w:rsid w:val="00952874"/>
    <w:rsid w:val="0095618F"/>
    <w:rsid w:val="009659D1"/>
    <w:rsid w:val="009661FC"/>
    <w:rsid w:val="00970791"/>
    <w:rsid w:val="00974CFF"/>
    <w:rsid w:val="0097757F"/>
    <w:rsid w:val="00980D9D"/>
    <w:rsid w:val="009812A5"/>
    <w:rsid w:val="00982D13"/>
    <w:rsid w:val="00983E7C"/>
    <w:rsid w:val="009950A1"/>
    <w:rsid w:val="00996205"/>
    <w:rsid w:val="00996405"/>
    <w:rsid w:val="00996A89"/>
    <w:rsid w:val="0099760F"/>
    <w:rsid w:val="009A0B8D"/>
    <w:rsid w:val="009A0C7E"/>
    <w:rsid w:val="009A0E2A"/>
    <w:rsid w:val="009A1937"/>
    <w:rsid w:val="009A3045"/>
    <w:rsid w:val="009B0D86"/>
    <w:rsid w:val="009C16E6"/>
    <w:rsid w:val="009C2C94"/>
    <w:rsid w:val="009C45CC"/>
    <w:rsid w:val="009C51F4"/>
    <w:rsid w:val="009D00F3"/>
    <w:rsid w:val="009D06FA"/>
    <w:rsid w:val="009D1EAB"/>
    <w:rsid w:val="009D2722"/>
    <w:rsid w:val="009D38D0"/>
    <w:rsid w:val="009D4A36"/>
    <w:rsid w:val="009E0630"/>
    <w:rsid w:val="009E36E9"/>
    <w:rsid w:val="009E6EEC"/>
    <w:rsid w:val="009E75A1"/>
    <w:rsid w:val="009F26A6"/>
    <w:rsid w:val="009F67E7"/>
    <w:rsid w:val="00A01CB0"/>
    <w:rsid w:val="00A04306"/>
    <w:rsid w:val="00A04E09"/>
    <w:rsid w:val="00A04FF8"/>
    <w:rsid w:val="00A06D9D"/>
    <w:rsid w:val="00A10135"/>
    <w:rsid w:val="00A12D10"/>
    <w:rsid w:val="00A16265"/>
    <w:rsid w:val="00A22EED"/>
    <w:rsid w:val="00A2416A"/>
    <w:rsid w:val="00A25962"/>
    <w:rsid w:val="00A26275"/>
    <w:rsid w:val="00A30A89"/>
    <w:rsid w:val="00A37DEA"/>
    <w:rsid w:val="00A4089F"/>
    <w:rsid w:val="00A40935"/>
    <w:rsid w:val="00A4095E"/>
    <w:rsid w:val="00A40B17"/>
    <w:rsid w:val="00A40DEE"/>
    <w:rsid w:val="00A41BDB"/>
    <w:rsid w:val="00A42CC0"/>
    <w:rsid w:val="00A47BAB"/>
    <w:rsid w:val="00A60E9F"/>
    <w:rsid w:val="00A62333"/>
    <w:rsid w:val="00A6261E"/>
    <w:rsid w:val="00A67B65"/>
    <w:rsid w:val="00A71F4A"/>
    <w:rsid w:val="00A8027A"/>
    <w:rsid w:val="00A848AE"/>
    <w:rsid w:val="00A93726"/>
    <w:rsid w:val="00A95A4E"/>
    <w:rsid w:val="00A97A17"/>
    <w:rsid w:val="00AA2C83"/>
    <w:rsid w:val="00AA4AC3"/>
    <w:rsid w:val="00AB2F7A"/>
    <w:rsid w:val="00AB6079"/>
    <w:rsid w:val="00AB6530"/>
    <w:rsid w:val="00AB6784"/>
    <w:rsid w:val="00AB7ABD"/>
    <w:rsid w:val="00AC107F"/>
    <w:rsid w:val="00AC11EC"/>
    <w:rsid w:val="00AC15BD"/>
    <w:rsid w:val="00AC296E"/>
    <w:rsid w:val="00AC3007"/>
    <w:rsid w:val="00AC3394"/>
    <w:rsid w:val="00AC4D6B"/>
    <w:rsid w:val="00AC5D0E"/>
    <w:rsid w:val="00AD1489"/>
    <w:rsid w:val="00AD1CD7"/>
    <w:rsid w:val="00AD2B89"/>
    <w:rsid w:val="00AD5871"/>
    <w:rsid w:val="00AE04CE"/>
    <w:rsid w:val="00AE0D59"/>
    <w:rsid w:val="00AE1355"/>
    <w:rsid w:val="00AE2B5A"/>
    <w:rsid w:val="00AE4FDE"/>
    <w:rsid w:val="00AF4632"/>
    <w:rsid w:val="00AF6309"/>
    <w:rsid w:val="00AF78B5"/>
    <w:rsid w:val="00B009AB"/>
    <w:rsid w:val="00B06440"/>
    <w:rsid w:val="00B0758A"/>
    <w:rsid w:val="00B10AD9"/>
    <w:rsid w:val="00B12D6E"/>
    <w:rsid w:val="00B12F0B"/>
    <w:rsid w:val="00B14A77"/>
    <w:rsid w:val="00B151F0"/>
    <w:rsid w:val="00B168B2"/>
    <w:rsid w:val="00B17619"/>
    <w:rsid w:val="00B21B54"/>
    <w:rsid w:val="00B2261D"/>
    <w:rsid w:val="00B2721B"/>
    <w:rsid w:val="00B33708"/>
    <w:rsid w:val="00B36355"/>
    <w:rsid w:val="00B37328"/>
    <w:rsid w:val="00B40869"/>
    <w:rsid w:val="00B41D5E"/>
    <w:rsid w:val="00B426CF"/>
    <w:rsid w:val="00B45F8E"/>
    <w:rsid w:val="00B47554"/>
    <w:rsid w:val="00B51FCE"/>
    <w:rsid w:val="00B57E05"/>
    <w:rsid w:val="00B625B5"/>
    <w:rsid w:val="00B70759"/>
    <w:rsid w:val="00B70A4C"/>
    <w:rsid w:val="00B71E6C"/>
    <w:rsid w:val="00B75BC1"/>
    <w:rsid w:val="00B80761"/>
    <w:rsid w:val="00B82105"/>
    <w:rsid w:val="00B844D8"/>
    <w:rsid w:val="00B87D00"/>
    <w:rsid w:val="00B950D4"/>
    <w:rsid w:val="00B95366"/>
    <w:rsid w:val="00B959EE"/>
    <w:rsid w:val="00BA4B45"/>
    <w:rsid w:val="00BB046E"/>
    <w:rsid w:val="00BB0B76"/>
    <w:rsid w:val="00BB53FF"/>
    <w:rsid w:val="00BB6B65"/>
    <w:rsid w:val="00BC18F8"/>
    <w:rsid w:val="00BC213F"/>
    <w:rsid w:val="00BC2563"/>
    <w:rsid w:val="00BC3645"/>
    <w:rsid w:val="00BC36DA"/>
    <w:rsid w:val="00BC5A81"/>
    <w:rsid w:val="00BD0410"/>
    <w:rsid w:val="00BD2265"/>
    <w:rsid w:val="00BD25E2"/>
    <w:rsid w:val="00BD32E4"/>
    <w:rsid w:val="00BD3D37"/>
    <w:rsid w:val="00BD65E1"/>
    <w:rsid w:val="00BE462D"/>
    <w:rsid w:val="00BE6AE3"/>
    <w:rsid w:val="00BE7A95"/>
    <w:rsid w:val="00BF3A25"/>
    <w:rsid w:val="00BF3CB2"/>
    <w:rsid w:val="00BF6BC2"/>
    <w:rsid w:val="00BF6E6E"/>
    <w:rsid w:val="00BF781E"/>
    <w:rsid w:val="00C01EB3"/>
    <w:rsid w:val="00C02D89"/>
    <w:rsid w:val="00C0434D"/>
    <w:rsid w:val="00C055E0"/>
    <w:rsid w:val="00C0762E"/>
    <w:rsid w:val="00C125E1"/>
    <w:rsid w:val="00C14995"/>
    <w:rsid w:val="00C22C77"/>
    <w:rsid w:val="00C23348"/>
    <w:rsid w:val="00C266EA"/>
    <w:rsid w:val="00C27EB6"/>
    <w:rsid w:val="00C411E6"/>
    <w:rsid w:val="00C44A5E"/>
    <w:rsid w:val="00C52F53"/>
    <w:rsid w:val="00C551C1"/>
    <w:rsid w:val="00C55A99"/>
    <w:rsid w:val="00C60EE8"/>
    <w:rsid w:val="00C61A0B"/>
    <w:rsid w:val="00C75E67"/>
    <w:rsid w:val="00C775EE"/>
    <w:rsid w:val="00C800B7"/>
    <w:rsid w:val="00C816AC"/>
    <w:rsid w:val="00C85D71"/>
    <w:rsid w:val="00C9002E"/>
    <w:rsid w:val="00C912A4"/>
    <w:rsid w:val="00C958E2"/>
    <w:rsid w:val="00C970C1"/>
    <w:rsid w:val="00C97C23"/>
    <w:rsid w:val="00CA4179"/>
    <w:rsid w:val="00CA599B"/>
    <w:rsid w:val="00CC073E"/>
    <w:rsid w:val="00CC175C"/>
    <w:rsid w:val="00CC30B4"/>
    <w:rsid w:val="00CC7218"/>
    <w:rsid w:val="00CC7589"/>
    <w:rsid w:val="00CC77D5"/>
    <w:rsid w:val="00CD402E"/>
    <w:rsid w:val="00CE3A13"/>
    <w:rsid w:val="00CE7CF5"/>
    <w:rsid w:val="00CF0671"/>
    <w:rsid w:val="00CF629C"/>
    <w:rsid w:val="00CF6D17"/>
    <w:rsid w:val="00CF7571"/>
    <w:rsid w:val="00D011D8"/>
    <w:rsid w:val="00D03C6B"/>
    <w:rsid w:val="00D056E8"/>
    <w:rsid w:val="00D05869"/>
    <w:rsid w:val="00D0774B"/>
    <w:rsid w:val="00D11FAB"/>
    <w:rsid w:val="00D14508"/>
    <w:rsid w:val="00D25ED8"/>
    <w:rsid w:val="00D3388A"/>
    <w:rsid w:val="00D36399"/>
    <w:rsid w:val="00D412DA"/>
    <w:rsid w:val="00D421E2"/>
    <w:rsid w:val="00D44DED"/>
    <w:rsid w:val="00D4753B"/>
    <w:rsid w:val="00D50805"/>
    <w:rsid w:val="00D50C49"/>
    <w:rsid w:val="00D55882"/>
    <w:rsid w:val="00D66DE0"/>
    <w:rsid w:val="00D70241"/>
    <w:rsid w:val="00D70BAE"/>
    <w:rsid w:val="00D70DC9"/>
    <w:rsid w:val="00D729FC"/>
    <w:rsid w:val="00D75CDD"/>
    <w:rsid w:val="00D75D44"/>
    <w:rsid w:val="00D805E3"/>
    <w:rsid w:val="00D847A8"/>
    <w:rsid w:val="00D84F1D"/>
    <w:rsid w:val="00D91461"/>
    <w:rsid w:val="00D92067"/>
    <w:rsid w:val="00D940BA"/>
    <w:rsid w:val="00D96215"/>
    <w:rsid w:val="00D96471"/>
    <w:rsid w:val="00D97217"/>
    <w:rsid w:val="00DA4A2A"/>
    <w:rsid w:val="00DA5B0E"/>
    <w:rsid w:val="00DA6CDB"/>
    <w:rsid w:val="00DB2CFF"/>
    <w:rsid w:val="00DB4352"/>
    <w:rsid w:val="00DB475F"/>
    <w:rsid w:val="00DB4F8A"/>
    <w:rsid w:val="00DC52D3"/>
    <w:rsid w:val="00DC602E"/>
    <w:rsid w:val="00DC716C"/>
    <w:rsid w:val="00DD0635"/>
    <w:rsid w:val="00DD54B7"/>
    <w:rsid w:val="00DE2F4B"/>
    <w:rsid w:val="00DE6F7F"/>
    <w:rsid w:val="00DF1019"/>
    <w:rsid w:val="00DF5748"/>
    <w:rsid w:val="00DF6C3A"/>
    <w:rsid w:val="00DF7C54"/>
    <w:rsid w:val="00E04ECD"/>
    <w:rsid w:val="00E058D0"/>
    <w:rsid w:val="00E11CF5"/>
    <w:rsid w:val="00E1623D"/>
    <w:rsid w:val="00E23C45"/>
    <w:rsid w:val="00E27022"/>
    <w:rsid w:val="00E27992"/>
    <w:rsid w:val="00E31A96"/>
    <w:rsid w:val="00E3447C"/>
    <w:rsid w:val="00E34A9C"/>
    <w:rsid w:val="00E41A1A"/>
    <w:rsid w:val="00E42717"/>
    <w:rsid w:val="00E44208"/>
    <w:rsid w:val="00E44C17"/>
    <w:rsid w:val="00E45290"/>
    <w:rsid w:val="00E5101F"/>
    <w:rsid w:val="00E51464"/>
    <w:rsid w:val="00E5155A"/>
    <w:rsid w:val="00E517CD"/>
    <w:rsid w:val="00E53F62"/>
    <w:rsid w:val="00E646AA"/>
    <w:rsid w:val="00E666CE"/>
    <w:rsid w:val="00E674D4"/>
    <w:rsid w:val="00E708B7"/>
    <w:rsid w:val="00E70AF6"/>
    <w:rsid w:val="00E72A3C"/>
    <w:rsid w:val="00E74161"/>
    <w:rsid w:val="00E80F9F"/>
    <w:rsid w:val="00E81061"/>
    <w:rsid w:val="00E81978"/>
    <w:rsid w:val="00E822A7"/>
    <w:rsid w:val="00E827CB"/>
    <w:rsid w:val="00E95AC1"/>
    <w:rsid w:val="00E97CD0"/>
    <w:rsid w:val="00EA0F8B"/>
    <w:rsid w:val="00EA66CE"/>
    <w:rsid w:val="00EA7602"/>
    <w:rsid w:val="00EB1814"/>
    <w:rsid w:val="00EB2A8E"/>
    <w:rsid w:val="00ED079C"/>
    <w:rsid w:val="00ED1CC4"/>
    <w:rsid w:val="00ED1E80"/>
    <w:rsid w:val="00ED53F2"/>
    <w:rsid w:val="00ED5A98"/>
    <w:rsid w:val="00EE2866"/>
    <w:rsid w:val="00EE3970"/>
    <w:rsid w:val="00EF0C92"/>
    <w:rsid w:val="00EF142C"/>
    <w:rsid w:val="00EF4122"/>
    <w:rsid w:val="00F04C2B"/>
    <w:rsid w:val="00F054C2"/>
    <w:rsid w:val="00F0726C"/>
    <w:rsid w:val="00F116F8"/>
    <w:rsid w:val="00F11E86"/>
    <w:rsid w:val="00F26352"/>
    <w:rsid w:val="00F27611"/>
    <w:rsid w:val="00F278A1"/>
    <w:rsid w:val="00F32445"/>
    <w:rsid w:val="00F40C57"/>
    <w:rsid w:val="00F40D23"/>
    <w:rsid w:val="00F4181D"/>
    <w:rsid w:val="00F44178"/>
    <w:rsid w:val="00F45411"/>
    <w:rsid w:val="00F45816"/>
    <w:rsid w:val="00F45C63"/>
    <w:rsid w:val="00F475A8"/>
    <w:rsid w:val="00F55C29"/>
    <w:rsid w:val="00F5624C"/>
    <w:rsid w:val="00F5664A"/>
    <w:rsid w:val="00F5761B"/>
    <w:rsid w:val="00F61A63"/>
    <w:rsid w:val="00F61F35"/>
    <w:rsid w:val="00F63B98"/>
    <w:rsid w:val="00F64AB3"/>
    <w:rsid w:val="00F65DDE"/>
    <w:rsid w:val="00F66651"/>
    <w:rsid w:val="00F669EB"/>
    <w:rsid w:val="00F702F2"/>
    <w:rsid w:val="00F70AAA"/>
    <w:rsid w:val="00F77EF9"/>
    <w:rsid w:val="00F81EA9"/>
    <w:rsid w:val="00F82766"/>
    <w:rsid w:val="00F82BC4"/>
    <w:rsid w:val="00F83C8B"/>
    <w:rsid w:val="00F85DEC"/>
    <w:rsid w:val="00F92762"/>
    <w:rsid w:val="00F9295F"/>
    <w:rsid w:val="00F97D35"/>
    <w:rsid w:val="00FA3CE9"/>
    <w:rsid w:val="00FA40F0"/>
    <w:rsid w:val="00FA4AAF"/>
    <w:rsid w:val="00FA4C21"/>
    <w:rsid w:val="00FA5939"/>
    <w:rsid w:val="00FB1744"/>
    <w:rsid w:val="00FB3787"/>
    <w:rsid w:val="00FC7321"/>
    <w:rsid w:val="00FD33D3"/>
    <w:rsid w:val="00FD425C"/>
    <w:rsid w:val="00FE2940"/>
    <w:rsid w:val="00FE4BA2"/>
    <w:rsid w:val="00FE51C1"/>
    <w:rsid w:val="00FE5BE0"/>
    <w:rsid w:val="00FE60C8"/>
    <w:rsid w:val="00FF4FE6"/>
    <w:rsid w:val="00FF7C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7">
      <o:colormru v:ext="edit" colors="#eaeaea"/>
    </o:shapedefaults>
    <o:shapelayout v:ext="edit">
      <o:idmap v:ext="edit" data="1"/>
    </o:shapelayout>
  </w:shapeDefaults>
  <w:decimalSymbol w:val="."/>
  <w:listSeparator w:val=","/>
  <w15:docId w15:val="{86FDBC5A-A123-496D-A420-AD02EFF4A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0D42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66EE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Col">
      <w:tblPr/>
      <w:tcPr>
        <w:shd w:val="clear" w:color="auto" w:fill="FFFFFF"/>
      </w:tcPr>
    </w:tblStylePr>
  </w:style>
  <w:style w:type="paragraph" w:styleId="Header">
    <w:name w:val="header"/>
    <w:basedOn w:val="Normal"/>
    <w:rsid w:val="009D38D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D38D0"/>
    <w:pPr>
      <w:tabs>
        <w:tab w:val="center" w:pos="4320"/>
        <w:tab w:val="right" w:pos="8640"/>
      </w:tabs>
    </w:pPr>
  </w:style>
  <w:style w:type="paragraph" w:styleId="NormalWeb">
    <w:name w:val="Normal (Web)"/>
    <w:basedOn w:val="Normal"/>
    <w:rsid w:val="005E44AB"/>
    <w:pPr>
      <w:spacing w:before="100" w:beforeAutospacing="1" w:after="100" w:afterAutospacing="1"/>
    </w:pPr>
    <w:rPr>
      <w:color w:val="000000"/>
    </w:rPr>
  </w:style>
  <w:style w:type="character" w:styleId="PageNumber">
    <w:name w:val="page number"/>
    <w:basedOn w:val="DefaultParagraphFont"/>
    <w:rsid w:val="00CC30B4"/>
  </w:style>
  <w:style w:type="character" w:styleId="Hyperlink">
    <w:name w:val="Hyperlink"/>
    <w:basedOn w:val="DefaultParagraphFont"/>
    <w:rsid w:val="003E4AA4"/>
    <w:rPr>
      <w:color w:val="003399"/>
      <w:u w:val="single"/>
    </w:rPr>
  </w:style>
  <w:style w:type="paragraph" w:styleId="BodyText">
    <w:name w:val="Body Text"/>
    <w:basedOn w:val="Normal"/>
    <w:rsid w:val="0058381B"/>
    <w:pPr>
      <w:jc w:val="both"/>
    </w:pPr>
  </w:style>
  <w:style w:type="character" w:customStyle="1" w:styleId="bodycopy">
    <w:name w:val="bodycopy"/>
    <w:basedOn w:val="DefaultParagraphFont"/>
    <w:rsid w:val="0058381B"/>
  </w:style>
  <w:style w:type="paragraph" w:styleId="BalloonText">
    <w:name w:val="Balloon Text"/>
    <w:basedOn w:val="Normal"/>
    <w:link w:val="BalloonTextChar"/>
    <w:rsid w:val="00762C4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62C4B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94407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088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3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6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91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3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59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image" Target="media/image10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939326-ED76-497A-93EE-467987DDFF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ST-NU</Company>
  <LinksUpToDate>false</LinksUpToDate>
  <CharactersWithSpaces>2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haris</dc:creator>
  <cp:lastModifiedBy>FAST-AIO Viper Syste</cp:lastModifiedBy>
  <cp:revision>3</cp:revision>
  <cp:lastPrinted>2017-01-16T05:18:00Z</cp:lastPrinted>
  <dcterms:created xsi:type="dcterms:W3CDTF">2020-01-27T04:20:00Z</dcterms:created>
  <dcterms:modified xsi:type="dcterms:W3CDTF">2020-01-30T06:06:00Z</dcterms:modified>
</cp:coreProperties>
</file>